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8609A5" w14:textId="43CAE36F" w:rsidR="006344C5" w:rsidRPr="00E27806" w:rsidRDefault="006344C5" w:rsidP="0059499C">
      <w:pPr>
        <w:spacing w:after="0" w:line="240" w:lineRule="auto"/>
        <w:rPr>
          <w:b/>
          <w:color w:val="000000" w:themeColor="text1"/>
        </w:rPr>
      </w:pPr>
      <w:r w:rsidRPr="00E27806">
        <w:rPr>
          <w:b/>
          <w:color w:val="000000" w:themeColor="text1"/>
        </w:rPr>
        <w:t xml:space="preserve">Canadian pastor finds new </w:t>
      </w:r>
      <w:r w:rsidR="003C6F79" w:rsidRPr="00E27806">
        <w:rPr>
          <w:b/>
          <w:color w:val="000000" w:themeColor="text1"/>
        </w:rPr>
        <w:t>f</w:t>
      </w:r>
      <w:r w:rsidRPr="00E27806">
        <w:rPr>
          <w:b/>
          <w:color w:val="000000" w:themeColor="text1"/>
        </w:rPr>
        <w:t>lock with The Gathering</w:t>
      </w:r>
    </w:p>
    <w:p w14:paraId="162CCEF8" w14:textId="77777777" w:rsidR="006344C5" w:rsidRPr="00E27806" w:rsidRDefault="006344C5" w:rsidP="0059499C">
      <w:pPr>
        <w:spacing w:after="0" w:line="240" w:lineRule="auto"/>
        <w:rPr>
          <w:color w:val="000000" w:themeColor="text1"/>
        </w:rPr>
      </w:pPr>
    </w:p>
    <w:p w14:paraId="500CB345" w14:textId="77777777" w:rsidR="00A338F6" w:rsidRPr="00E27806" w:rsidRDefault="00A338F6" w:rsidP="0059499C">
      <w:pPr>
        <w:spacing w:after="0" w:line="240" w:lineRule="auto"/>
        <w:rPr>
          <w:color w:val="000000" w:themeColor="text1"/>
        </w:rPr>
      </w:pPr>
      <w:r w:rsidRPr="00E27806">
        <w:rPr>
          <w:color w:val="000000" w:themeColor="text1"/>
        </w:rPr>
        <w:t>By Jim Burton</w:t>
      </w:r>
    </w:p>
    <w:p w14:paraId="12463A3B" w14:textId="77777777" w:rsidR="0059499C" w:rsidRPr="00E27806" w:rsidRDefault="0059499C" w:rsidP="0059499C">
      <w:pPr>
        <w:spacing w:after="0" w:line="240" w:lineRule="auto"/>
        <w:rPr>
          <w:color w:val="000000" w:themeColor="text1"/>
        </w:rPr>
      </w:pPr>
    </w:p>
    <w:p w14:paraId="2B34ACF2" w14:textId="5C1F9536" w:rsidR="00A338F6" w:rsidRPr="00E27806" w:rsidRDefault="00A338F6" w:rsidP="0059499C">
      <w:pPr>
        <w:spacing w:after="0" w:line="240" w:lineRule="auto"/>
        <w:rPr>
          <w:color w:val="000000" w:themeColor="text1"/>
        </w:rPr>
      </w:pPr>
      <w:r w:rsidRPr="00E27806">
        <w:rPr>
          <w:color w:val="000000" w:themeColor="text1"/>
        </w:rPr>
        <w:t>WINDSOR, Ontario –</w:t>
      </w:r>
      <w:r w:rsidR="006344C5" w:rsidRPr="00E27806">
        <w:rPr>
          <w:color w:val="000000" w:themeColor="text1"/>
        </w:rPr>
        <w:t xml:space="preserve"> </w:t>
      </w:r>
      <w:r w:rsidR="00FE1B8B" w:rsidRPr="00E27806">
        <w:rPr>
          <w:color w:val="000000" w:themeColor="text1"/>
        </w:rPr>
        <w:t xml:space="preserve">John </w:t>
      </w:r>
      <w:r w:rsidR="00D440F2" w:rsidRPr="00E27806">
        <w:rPr>
          <w:color w:val="000000" w:themeColor="text1"/>
        </w:rPr>
        <w:t>D’Antonio’s</w:t>
      </w:r>
      <w:r w:rsidRPr="00E27806">
        <w:rPr>
          <w:color w:val="000000" w:themeColor="text1"/>
        </w:rPr>
        <w:t xml:space="preserve"> family knew that </w:t>
      </w:r>
      <w:r w:rsidR="00FE1B8B" w:rsidRPr="00E27806">
        <w:rPr>
          <w:color w:val="000000" w:themeColor="text1"/>
        </w:rPr>
        <w:t>his four-year</w:t>
      </w:r>
      <w:r w:rsidRPr="00E27806">
        <w:rPr>
          <w:color w:val="000000" w:themeColor="text1"/>
        </w:rPr>
        <w:t xml:space="preserve"> battle with amyotrophic lateral sclerosis (ALS)</w:t>
      </w:r>
      <w:r w:rsidR="00FE1B8B" w:rsidRPr="00E27806">
        <w:rPr>
          <w:color w:val="000000" w:themeColor="text1"/>
        </w:rPr>
        <w:t>, or Lou Gehrig’s Disease,</w:t>
      </w:r>
      <w:r w:rsidRPr="00E27806">
        <w:rPr>
          <w:color w:val="000000" w:themeColor="text1"/>
        </w:rPr>
        <w:t xml:space="preserve"> would soon be over.</w:t>
      </w:r>
      <w:r w:rsidR="00FE1B8B" w:rsidRPr="00E27806">
        <w:rPr>
          <w:color w:val="000000" w:themeColor="text1"/>
        </w:rPr>
        <w:t xml:space="preserve"> Many of his Italian-Canadian family and friends had gathered </w:t>
      </w:r>
      <w:r w:rsidR="00232A63" w:rsidRPr="00E27806">
        <w:rPr>
          <w:color w:val="000000" w:themeColor="text1"/>
        </w:rPr>
        <w:t xml:space="preserve">in his </w:t>
      </w:r>
      <w:r w:rsidR="002F5F1D" w:rsidRPr="00E27806">
        <w:rPr>
          <w:color w:val="000000" w:themeColor="text1"/>
        </w:rPr>
        <w:t xml:space="preserve">Windsor </w:t>
      </w:r>
      <w:r w:rsidR="00232A63" w:rsidRPr="00E27806">
        <w:rPr>
          <w:color w:val="000000" w:themeColor="text1"/>
        </w:rPr>
        <w:t xml:space="preserve">hospital room </w:t>
      </w:r>
      <w:r w:rsidR="00FE1B8B" w:rsidRPr="00E27806">
        <w:rPr>
          <w:color w:val="000000" w:themeColor="text1"/>
        </w:rPr>
        <w:t xml:space="preserve">to </w:t>
      </w:r>
      <w:r w:rsidR="006344C5" w:rsidRPr="00E27806">
        <w:rPr>
          <w:color w:val="000000" w:themeColor="text1"/>
        </w:rPr>
        <w:t xml:space="preserve">say </w:t>
      </w:r>
      <w:r w:rsidR="006344C5" w:rsidRPr="00E27806">
        <w:rPr>
          <w:noProof/>
          <w:color w:val="000000" w:themeColor="text1"/>
        </w:rPr>
        <w:t>goodbye</w:t>
      </w:r>
      <w:r w:rsidR="006344C5" w:rsidRPr="00E27806">
        <w:rPr>
          <w:color w:val="000000" w:themeColor="text1"/>
        </w:rPr>
        <w:t xml:space="preserve"> to the </w:t>
      </w:r>
      <w:r w:rsidR="000A24A6" w:rsidRPr="00E27806">
        <w:rPr>
          <w:color w:val="000000" w:themeColor="text1"/>
        </w:rPr>
        <w:t>30</w:t>
      </w:r>
      <w:r w:rsidR="006344C5" w:rsidRPr="00E27806">
        <w:rPr>
          <w:color w:val="000000" w:themeColor="text1"/>
        </w:rPr>
        <w:t>-year-</w:t>
      </w:r>
      <w:r w:rsidR="00FE1B8B" w:rsidRPr="00E27806">
        <w:rPr>
          <w:color w:val="000000" w:themeColor="text1"/>
        </w:rPr>
        <w:t>old father and husband.</w:t>
      </w:r>
    </w:p>
    <w:p w14:paraId="1EDB8CA5" w14:textId="77777777" w:rsidR="0059499C" w:rsidRPr="00E27806" w:rsidRDefault="0059499C" w:rsidP="0059499C">
      <w:pPr>
        <w:spacing w:after="0" w:line="240" w:lineRule="auto"/>
        <w:rPr>
          <w:color w:val="000000" w:themeColor="text1"/>
        </w:rPr>
      </w:pPr>
    </w:p>
    <w:p w14:paraId="67AF496A" w14:textId="5EA6002A" w:rsidR="00FE1B8B" w:rsidRPr="00E27806" w:rsidRDefault="00FE1B8B" w:rsidP="0059499C">
      <w:pPr>
        <w:spacing w:after="0" w:line="240" w:lineRule="auto"/>
        <w:rPr>
          <w:color w:val="000000" w:themeColor="text1"/>
        </w:rPr>
      </w:pPr>
      <w:r w:rsidRPr="00E27806">
        <w:rPr>
          <w:color w:val="000000" w:themeColor="text1"/>
        </w:rPr>
        <w:t>Just before John’s diagnosis</w:t>
      </w:r>
      <w:r w:rsidR="00232A63" w:rsidRPr="00E27806">
        <w:rPr>
          <w:color w:val="000000" w:themeColor="text1"/>
        </w:rPr>
        <w:t xml:space="preserve"> four years earlier</w:t>
      </w:r>
      <w:r w:rsidRPr="00E27806">
        <w:rPr>
          <w:color w:val="000000" w:themeColor="text1"/>
        </w:rPr>
        <w:t xml:space="preserve">, his family had moved next door to Garth and </w:t>
      </w:r>
      <w:r w:rsidR="00D440F2" w:rsidRPr="00E27806">
        <w:rPr>
          <w:color w:val="000000" w:themeColor="text1"/>
        </w:rPr>
        <w:t>Patty</w:t>
      </w:r>
      <w:r w:rsidRPr="00E27806">
        <w:rPr>
          <w:color w:val="000000" w:themeColor="text1"/>
        </w:rPr>
        <w:t xml:space="preserve"> Leno. Leno was the pastor of one of Windsor’s largest churches, and John’s mother, Italian immigrant Elena, was a faithful member.</w:t>
      </w:r>
      <w:r w:rsidR="00232A63" w:rsidRPr="00E27806">
        <w:rPr>
          <w:color w:val="000000" w:themeColor="text1"/>
        </w:rPr>
        <w:t xml:space="preserve"> On this</w:t>
      </w:r>
      <w:r w:rsidRPr="00E27806">
        <w:rPr>
          <w:color w:val="000000" w:themeColor="text1"/>
        </w:rPr>
        <w:t xml:space="preserve"> most difficult of days, the</w:t>
      </w:r>
      <w:r w:rsidR="006344C5" w:rsidRPr="00E27806">
        <w:rPr>
          <w:color w:val="000000" w:themeColor="text1"/>
        </w:rPr>
        <w:t xml:space="preserve"> family</w:t>
      </w:r>
      <w:r w:rsidRPr="00E27806">
        <w:rPr>
          <w:color w:val="000000" w:themeColor="text1"/>
        </w:rPr>
        <w:t xml:space="preserve"> called Leno.</w:t>
      </w:r>
    </w:p>
    <w:p w14:paraId="4AA05F8B" w14:textId="77777777" w:rsidR="00670256" w:rsidRPr="00E27806" w:rsidRDefault="00670256" w:rsidP="0059499C">
      <w:pPr>
        <w:spacing w:after="0" w:line="240" w:lineRule="auto"/>
        <w:rPr>
          <w:color w:val="000000" w:themeColor="text1"/>
        </w:rPr>
      </w:pPr>
    </w:p>
    <w:p w14:paraId="057E30E4" w14:textId="77777777" w:rsidR="00FE1B8B" w:rsidRPr="00E27806" w:rsidRDefault="00232A63">
      <w:pPr>
        <w:rPr>
          <w:color w:val="000000" w:themeColor="text1"/>
        </w:rPr>
      </w:pPr>
      <w:r w:rsidRPr="00E27806">
        <w:rPr>
          <w:color w:val="000000" w:themeColor="text1"/>
        </w:rPr>
        <w:t>Leno</w:t>
      </w:r>
      <w:r w:rsidR="00FE1B8B" w:rsidRPr="00E27806">
        <w:rPr>
          <w:color w:val="000000" w:themeColor="text1"/>
        </w:rPr>
        <w:t xml:space="preserve"> arrived at the Windsor hospital around 11 p.m. </w:t>
      </w:r>
      <w:r w:rsidR="002F5F1D" w:rsidRPr="00E27806">
        <w:rPr>
          <w:color w:val="000000" w:themeColor="text1"/>
        </w:rPr>
        <w:t>and entered</w:t>
      </w:r>
      <w:r w:rsidR="00FE1B8B" w:rsidRPr="00E27806">
        <w:rPr>
          <w:color w:val="000000" w:themeColor="text1"/>
        </w:rPr>
        <w:t xml:space="preserve"> a </w:t>
      </w:r>
      <w:r w:rsidR="006344C5" w:rsidRPr="00E27806">
        <w:rPr>
          <w:color w:val="000000" w:themeColor="text1"/>
        </w:rPr>
        <w:t>packed</w:t>
      </w:r>
      <w:r w:rsidR="00FE1B8B" w:rsidRPr="00E27806">
        <w:rPr>
          <w:color w:val="000000" w:themeColor="text1"/>
        </w:rPr>
        <w:t xml:space="preserve"> hospital room. The family had requested a reduction in morphine so that John </w:t>
      </w:r>
      <w:r w:rsidRPr="00E27806">
        <w:rPr>
          <w:color w:val="000000" w:themeColor="text1"/>
        </w:rPr>
        <w:t xml:space="preserve">could </w:t>
      </w:r>
      <w:r w:rsidR="00FE1B8B" w:rsidRPr="00E27806">
        <w:rPr>
          <w:color w:val="000000" w:themeColor="text1"/>
        </w:rPr>
        <w:t xml:space="preserve">communicate with them. John’s wife, Mary Anne, </w:t>
      </w:r>
      <w:r w:rsidRPr="00E27806">
        <w:rPr>
          <w:color w:val="000000" w:themeColor="text1"/>
        </w:rPr>
        <w:t xml:space="preserve">gave </w:t>
      </w:r>
      <w:r w:rsidR="00FE1B8B" w:rsidRPr="00E27806">
        <w:rPr>
          <w:color w:val="000000" w:themeColor="text1"/>
        </w:rPr>
        <w:t>permission</w:t>
      </w:r>
      <w:r w:rsidRPr="00E27806">
        <w:rPr>
          <w:color w:val="000000" w:themeColor="text1"/>
        </w:rPr>
        <w:t xml:space="preserve"> for </w:t>
      </w:r>
      <w:r w:rsidR="00FE1B8B" w:rsidRPr="00E27806">
        <w:rPr>
          <w:color w:val="000000" w:themeColor="text1"/>
        </w:rPr>
        <w:t xml:space="preserve">Leno </w:t>
      </w:r>
      <w:r w:rsidRPr="00E27806">
        <w:rPr>
          <w:color w:val="000000" w:themeColor="text1"/>
        </w:rPr>
        <w:t>to be alone with her husband</w:t>
      </w:r>
      <w:r w:rsidR="00FE1B8B" w:rsidRPr="00E27806">
        <w:rPr>
          <w:color w:val="000000" w:themeColor="text1"/>
        </w:rPr>
        <w:t>.</w:t>
      </w:r>
    </w:p>
    <w:p w14:paraId="552642B0" w14:textId="77777777" w:rsidR="00FE1B8B" w:rsidRPr="00E27806" w:rsidRDefault="00FE1B8B">
      <w:pPr>
        <w:rPr>
          <w:color w:val="000000" w:themeColor="text1"/>
        </w:rPr>
      </w:pPr>
      <w:r w:rsidRPr="00E27806">
        <w:rPr>
          <w:color w:val="000000" w:themeColor="text1"/>
        </w:rPr>
        <w:t>“Could I just have the room with John for a few minutes, please,” Leno had asked.</w:t>
      </w:r>
    </w:p>
    <w:p w14:paraId="37D94C0E" w14:textId="77777777" w:rsidR="00FE1B8B" w:rsidRPr="00E27806" w:rsidRDefault="00FE1B8B">
      <w:pPr>
        <w:rPr>
          <w:color w:val="000000" w:themeColor="text1"/>
        </w:rPr>
      </w:pPr>
      <w:r w:rsidRPr="00E27806">
        <w:rPr>
          <w:color w:val="000000" w:themeColor="text1"/>
        </w:rPr>
        <w:t>John couldn’t talk and he was having trouble breathing.</w:t>
      </w:r>
    </w:p>
    <w:p w14:paraId="26478111" w14:textId="77777777" w:rsidR="00FE1B8B" w:rsidRPr="00E27806" w:rsidRDefault="00FE1B8B" w:rsidP="00FE1B8B">
      <w:pPr>
        <w:rPr>
          <w:color w:val="000000" w:themeColor="text1"/>
        </w:rPr>
      </w:pPr>
      <w:r w:rsidRPr="00E27806">
        <w:rPr>
          <w:color w:val="000000" w:themeColor="text1"/>
        </w:rPr>
        <w:t>“John, if you can hear me just squeeze my fingers,” Leno said</w:t>
      </w:r>
      <w:r w:rsidR="00232A63" w:rsidRPr="00E27806">
        <w:rPr>
          <w:color w:val="000000" w:themeColor="text1"/>
        </w:rPr>
        <w:t>,</w:t>
      </w:r>
      <w:r w:rsidRPr="00E27806">
        <w:rPr>
          <w:color w:val="000000" w:themeColor="text1"/>
        </w:rPr>
        <w:t xml:space="preserve"> then felt pressure from John’s weakened hands.</w:t>
      </w:r>
    </w:p>
    <w:p w14:paraId="202F23B2" w14:textId="7702C6E1" w:rsidR="00FE1B8B" w:rsidRPr="00E27806" w:rsidRDefault="00FE1B8B" w:rsidP="00FE1B8B">
      <w:pPr>
        <w:rPr>
          <w:color w:val="000000" w:themeColor="text1"/>
        </w:rPr>
      </w:pPr>
      <w:r w:rsidRPr="00E27806">
        <w:rPr>
          <w:color w:val="000000" w:themeColor="text1"/>
        </w:rPr>
        <w:t xml:space="preserve">“John, I’m not going to waste any time because there is no time to waste. I just want to talk to you about </w:t>
      </w:r>
      <w:r w:rsidR="00D440F2" w:rsidRPr="00E27806">
        <w:rPr>
          <w:color w:val="000000" w:themeColor="text1"/>
        </w:rPr>
        <w:t>heaven</w:t>
      </w:r>
      <w:r w:rsidRPr="00E27806">
        <w:rPr>
          <w:color w:val="000000" w:themeColor="text1"/>
        </w:rPr>
        <w:t>.”</w:t>
      </w:r>
    </w:p>
    <w:p w14:paraId="4B79382F" w14:textId="76E44290" w:rsidR="00FE1B8B" w:rsidRPr="00E27806" w:rsidRDefault="00FE1B8B" w:rsidP="00FE1B8B">
      <w:pPr>
        <w:rPr>
          <w:color w:val="000000" w:themeColor="text1"/>
        </w:rPr>
      </w:pPr>
      <w:r w:rsidRPr="00E27806">
        <w:rPr>
          <w:color w:val="000000" w:themeColor="text1"/>
        </w:rPr>
        <w:t>Leno then explained the gospel</w:t>
      </w:r>
      <w:r w:rsidR="00D440F2" w:rsidRPr="00E27806">
        <w:rPr>
          <w:color w:val="000000" w:themeColor="text1"/>
        </w:rPr>
        <w:t xml:space="preserve">, </w:t>
      </w:r>
      <w:r w:rsidRPr="00E27806">
        <w:rPr>
          <w:color w:val="000000" w:themeColor="text1"/>
        </w:rPr>
        <w:t xml:space="preserve">God’s grace toward us, </w:t>
      </w:r>
      <w:r w:rsidR="00D440F2" w:rsidRPr="00E27806">
        <w:rPr>
          <w:color w:val="000000" w:themeColor="text1"/>
        </w:rPr>
        <w:t xml:space="preserve">the plan of salvation, </w:t>
      </w:r>
      <w:r w:rsidRPr="00E27806">
        <w:rPr>
          <w:color w:val="000000" w:themeColor="text1"/>
        </w:rPr>
        <w:t>and that it’s available to any man or woman at any stage of life.</w:t>
      </w:r>
    </w:p>
    <w:p w14:paraId="046D38B9" w14:textId="77777777" w:rsidR="00FE1B8B" w:rsidRPr="00E27806" w:rsidRDefault="00FE1B8B" w:rsidP="00FE1B8B">
      <w:pPr>
        <w:rPr>
          <w:color w:val="000000" w:themeColor="text1"/>
        </w:rPr>
      </w:pPr>
      <w:r w:rsidRPr="00E27806">
        <w:rPr>
          <w:color w:val="000000" w:themeColor="text1"/>
        </w:rPr>
        <w:t>“Do you believe this?”</w:t>
      </w:r>
    </w:p>
    <w:p w14:paraId="6D25B5EB" w14:textId="77777777" w:rsidR="00FE1B8B" w:rsidRPr="00E27806" w:rsidRDefault="00FE1B8B" w:rsidP="00FE1B8B">
      <w:pPr>
        <w:rPr>
          <w:color w:val="000000" w:themeColor="text1"/>
        </w:rPr>
      </w:pPr>
      <w:r w:rsidRPr="00E27806">
        <w:rPr>
          <w:color w:val="000000" w:themeColor="text1"/>
        </w:rPr>
        <w:t>John squeezed Leno’s hand.</w:t>
      </w:r>
    </w:p>
    <w:p w14:paraId="5AC0F8B9" w14:textId="77777777" w:rsidR="00FE1B8B" w:rsidRPr="00E27806" w:rsidRDefault="00FE1B8B" w:rsidP="00FE1B8B">
      <w:pPr>
        <w:rPr>
          <w:color w:val="000000" w:themeColor="text1"/>
        </w:rPr>
      </w:pPr>
      <w:r w:rsidRPr="00E27806">
        <w:rPr>
          <w:color w:val="000000" w:themeColor="text1"/>
        </w:rPr>
        <w:t>“Can I pray with you and for you to trust in Christ alone for your salvation?”</w:t>
      </w:r>
    </w:p>
    <w:p w14:paraId="3812B0E4" w14:textId="77777777" w:rsidR="00FE1B8B" w:rsidRPr="00E27806" w:rsidRDefault="00FE1B8B" w:rsidP="00FE1B8B">
      <w:pPr>
        <w:rPr>
          <w:color w:val="000000" w:themeColor="text1"/>
        </w:rPr>
      </w:pPr>
      <w:r w:rsidRPr="00E27806">
        <w:rPr>
          <w:color w:val="000000" w:themeColor="text1"/>
        </w:rPr>
        <w:t>John again squeezed Leno’s hand.</w:t>
      </w:r>
    </w:p>
    <w:p w14:paraId="4018F2F2" w14:textId="18DEBB87" w:rsidR="00FE1B8B" w:rsidRPr="00E27806" w:rsidRDefault="00FE1B8B" w:rsidP="00FE1B8B">
      <w:pPr>
        <w:rPr>
          <w:color w:val="000000" w:themeColor="text1"/>
        </w:rPr>
      </w:pPr>
      <w:r w:rsidRPr="00E27806">
        <w:rPr>
          <w:color w:val="000000" w:themeColor="text1"/>
        </w:rPr>
        <w:t xml:space="preserve">When Leno said “Amen,” the room was full again. </w:t>
      </w:r>
      <w:r w:rsidR="00D440F2" w:rsidRPr="00E27806">
        <w:rPr>
          <w:color w:val="000000" w:themeColor="text1"/>
        </w:rPr>
        <w:t xml:space="preserve">One by one, family and friends had slipped </w:t>
      </w:r>
      <w:r w:rsidR="0081707F" w:rsidRPr="00E27806">
        <w:rPr>
          <w:color w:val="000000" w:themeColor="text1"/>
        </w:rPr>
        <w:t xml:space="preserve">quietly </w:t>
      </w:r>
      <w:r w:rsidR="00D440F2" w:rsidRPr="00E27806">
        <w:rPr>
          <w:color w:val="000000" w:themeColor="text1"/>
        </w:rPr>
        <w:t xml:space="preserve">back into the room, </w:t>
      </w:r>
      <w:r w:rsidR="00232A63" w:rsidRPr="00E27806">
        <w:rPr>
          <w:color w:val="000000" w:themeColor="text1"/>
        </w:rPr>
        <w:t>standing</w:t>
      </w:r>
      <w:r w:rsidRPr="00E27806">
        <w:rPr>
          <w:color w:val="000000" w:themeColor="text1"/>
        </w:rPr>
        <w:t xml:space="preserve"> behind </w:t>
      </w:r>
      <w:r w:rsidR="006344C5" w:rsidRPr="00E27806">
        <w:rPr>
          <w:color w:val="000000" w:themeColor="text1"/>
        </w:rPr>
        <w:t>him</w:t>
      </w:r>
      <w:r w:rsidR="00232A63" w:rsidRPr="00E27806">
        <w:rPr>
          <w:color w:val="000000" w:themeColor="text1"/>
        </w:rPr>
        <w:t>.</w:t>
      </w:r>
      <w:r w:rsidRPr="00E27806">
        <w:rPr>
          <w:color w:val="000000" w:themeColor="text1"/>
        </w:rPr>
        <w:t xml:space="preserve"> </w:t>
      </w:r>
      <w:r w:rsidR="00232A63" w:rsidRPr="00E27806">
        <w:rPr>
          <w:color w:val="000000" w:themeColor="text1"/>
        </w:rPr>
        <w:t>T</w:t>
      </w:r>
      <w:r w:rsidRPr="00E27806">
        <w:rPr>
          <w:color w:val="000000" w:themeColor="text1"/>
        </w:rPr>
        <w:t xml:space="preserve">hey heard </w:t>
      </w:r>
      <w:r w:rsidR="00232A63" w:rsidRPr="00E27806">
        <w:rPr>
          <w:color w:val="000000" w:themeColor="text1"/>
        </w:rPr>
        <w:t>John’s</w:t>
      </w:r>
      <w:r w:rsidRPr="00E27806">
        <w:rPr>
          <w:color w:val="000000" w:themeColor="text1"/>
        </w:rPr>
        <w:t xml:space="preserve"> declaration of faith through the prayer.</w:t>
      </w:r>
    </w:p>
    <w:p w14:paraId="182CF8C5" w14:textId="1F5F4A94" w:rsidR="003B0D8C" w:rsidRPr="00E27806" w:rsidRDefault="003B0D8C" w:rsidP="00FE1B8B">
      <w:pPr>
        <w:rPr>
          <w:color w:val="000000" w:themeColor="text1"/>
        </w:rPr>
      </w:pPr>
      <w:r w:rsidRPr="00E27806">
        <w:rPr>
          <w:color w:val="000000" w:themeColor="text1"/>
        </w:rPr>
        <w:t>As the senior pastor of a</w:t>
      </w:r>
      <w:r w:rsidR="00D440F2" w:rsidRPr="00E27806">
        <w:rPr>
          <w:color w:val="000000" w:themeColor="text1"/>
        </w:rPr>
        <w:t xml:space="preserve"> </w:t>
      </w:r>
      <w:r w:rsidR="0081707F" w:rsidRPr="00E27806">
        <w:rPr>
          <w:color w:val="000000" w:themeColor="text1"/>
        </w:rPr>
        <w:t xml:space="preserve">large church in the city, </w:t>
      </w:r>
      <w:r w:rsidRPr="00E27806">
        <w:rPr>
          <w:color w:val="000000" w:themeColor="text1"/>
        </w:rPr>
        <w:t xml:space="preserve">Leno could have dispatched any one of his </w:t>
      </w:r>
      <w:r w:rsidR="00D440F2" w:rsidRPr="00E27806">
        <w:rPr>
          <w:color w:val="000000" w:themeColor="text1"/>
        </w:rPr>
        <w:t>20</w:t>
      </w:r>
      <w:r w:rsidRPr="00E27806">
        <w:rPr>
          <w:color w:val="000000" w:themeColor="text1"/>
        </w:rPr>
        <w:t xml:space="preserve"> staff members to the hospital that night. Now the pastor of a Canadian </w:t>
      </w:r>
      <w:r w:rsidR="00D440F2" w:rsidRPr="00E27806">
        <w:rPr>
          <w:color w:val="000000" w:themeColor="text1"/>
        </w:rPr>
        <w:t xml:space="preserve">National Baptist Convention </w:t>
      </w:r>
      <w:r w:rsidRPr="00E27806">
        <w:rPr>
          <w:color w:val="000000" w:themeColor="text1"/>
        </w:rPr>
        <w:t xml:space="preserve">church plant called The Gathering, he has only </w:t>
      </w:r>
      <w:r w:rsidR="00F65BE5" w:rsidRPr="00E27806">
        <w:rPr>
          <w:color w:val="000000" w:themeColor="text1"/>
        </w:rPr>
        <w:t xml:space="preserve">two additional </w:t>
      </w:r>
      <w:r w:rsidRPr="00E27806">
        <w:rPr>
          <w:color w:val="000000" w:themeColor="text1"/>
        </w:rPr>
        <w:t>staff.</w:t>
      </w:r>
    </w:p>
    <w:p w14:paraId="76E56646" w14:textId="794A0253" w:rsidR="003B0D8C" w:rsidRDefault="003B0D8C" w:rsidP="002A0982">
      <w:pPr>
        <w:rPr>
          <w:color w:val="000000" w:themeColor="text1"/>
        </w:rPr>
      </w:pPr>
      <w:r w:rsidRPr="00E27806">
        <w:rPr>
          <w:color w:val="000000" w:themeColor="text1"/>
        </w:rPr>
        <w:lastRenderedPageBreak/>
        <w:t xml:space="preserve">“One of the most </w:t>
      </w:r>
      <w:r w:rsidR="00D440F2" w:rsidRPr="00E27806">
        <w:rPr>
          <w:color w:val="000000" w:themeColor="text1"/>
        </w:rPr>
        <w:t>delightful</w:t>
      </w:r>
      <w:r w:rsidRPr="00E27806">
        <w:rPr>
          <w:color w:val="000000" w:themeColor="text1"/>
        </w:rPr>
        <w:t xml:space="preserve"> thing</w:t>
      </w:r>
      <w:r w:rsidR="00AD4640" w:rsidRPr="00E27806">
        <w:rPr>
          <w:color w:val="000000" w:themeColor="text1"/>
        </w:rPr>
        <w:t>s</w:t>
      </w:r>
      <w:r w:rsidRPr="00E27806">
        <w:rPr>
          <w:color w:val="000000" w:themeColor="text1"/>
        </w:rPr>
        <w:t xml:space="preserve"> that has happened to me is that I’ve rediscovered what shepherding is all about,” Leno said</w:t>
      </w:r>
      <w:r w:rsidR="00A869BE" w:rsidRPr="00E27806">
        <w:rPr>
          <w:color w:val="000000" w:themeColor="text1"/>
        </w:rPr>
        <w:t xml:space="preserve"> of The Gathering</w:t>
      </w:r>
      <w:r w:rsidRPr="00E27806">
        <w:rPr>
          <w:color w:val="000000" w:themeColor="text1"/>
        </w:rPr>
        <w:t>. “When you are planting a church and making</w:t>
      </w:r>
      <w:r w:rsidR="00D440F2" w:rsidRPr="00E27806">
        <w:rPr>
          <w:color w:val="000000" w:themeColor="text1"/>
        </w:rPr>
        <w:t xml:space="preserve"> disciples, you get to see life-</w:t>
      </w:r>
      <w:r w:rsidRPr="00E27806">
        <w:rPr>
          <w:color w:val="000000" w:themeColor="text1"/>
        </w:rPr>
        <w:t xml:space="preserve">change happen </w:t>
      </w:r>
      <w:r w:rsidR="00B61B6F" w:rsidRPr="00E27806">
        <w:rPr>
          <w:color w:val="000000" w:themeColor="text1"/>
        </w:rPr>
        <w:t>up close</w:t>
      </w:r>
      <w:r w:rsidRPr="00E27806">
        <w:rPr>
          <w:color w:val="000000" w:themeColor="text1"/>
        </w:rPr>
        <w:t>.</w:t>
      </w:r>
      <w:r w:rsidR="00AD4640" w:rsidRPr="00E27806">
        <w:rPr>
          <w:color w:val="000000" w:themeColor="text1"/>
        </w:rPr>
        <w:t xml:space="preserve"> </w:t>
      </w:r>
      <w:r w:rsidRPr="00E27806">
        <w:rPr>
          <w:color w:val="000000" w:themeColor="text1"/>
        </w:rPr>
        <w:t>I wouldn’t change that for anything.</w:t>
      </w:r>
      <w:r w:rsidR="006A3AD0" w:rsidRPr="00E27806">
        <w:rPr>
          <w:color w:val="000000" w:themeColor="text1"/>
        </w:rPr>
        <w:t xml:space="preserve"> Church planting has helped me rediscover</w:t>
      </w:r>
      <w:r w:rsidR="00D440F2" w:rsidRPr="00E27806">
        <w:rPr>
          <w:color w:val="000000" w:themeColor="text1"/>
        </w:rPr>
        <w:t xml:space="preserve"> what it means to be a shepherd and really take care of the flock.”</w:t>
      </w:r>
    </w:p>
    <w:p w14:paraId="599181D1" w14:textId="77777777" w:rsidR="00E41865" w:rsidRPr="00E27806" w:rsidRDefault="006A3AD0" w:rsidP="002A0982">
      <w:pPr>
        <w:rPr>
          <w:b/>
          <w:color w:val="000000" w:themeColor="text1"/>
        </w:rPr>
      </w:pPr>
      <w:r w:rsidRPr="00E27806">
        <w:rPr>
          <w:b/>
          <w:color w:val="000000" w:themeColor="text1"/>
        </w:rPr>
        <w:t>A shepherd without a flock</w:t>
      </w:r>
    </w:p>
    <w:p w14:paraId="19AA9574" w14:textId="5F772E02" w:rsidR="00A05D76" w:rsidRPr="00E27806" w:rsidRDefault="0098383B" w:rsidP="002A0982">
      <w:pPr>
        <w:rPr>
          <w:color w:val="000000" w:themeColor="text1"/>
        </w:rPr>
      </w:pPr>
      <w:r w:rsidRPr="00E27806">
        <w:rPr>
          <w:color w:val="000000" w:themeColor="text1"/>
        </w:rPr>
        <w:t xml:space="preserve">Garth </w:t>
      </w:r>
      <w:r w:rsidR="006A3AD0" w:rsidRPr="00E27806">
        <w:rPr>
          <w:color w:val="000000" w:themeColor="text1"/>
        </w:rPr>
        <w:t xml:space="preserve">and his wife, </w:t>
      </w:r>
      <w:r w:rsidR="00D440F2" w:rsidRPr="00E27806">
        <w:rPr>
          <w:color w:val="000000" w:themeColor="text1"/>
        </w:rPr>
        <w:t>Patty</w:t>
      </w:r>
      <w:r w:rsidR="006A3AD0" w:rsidRPr="00E27806">
        <w:rPr>
          <w:color w:val="000000" w:themeColor="text1"/>
        </w:rPr>
        <w:t xml:space="preserve">, spent more than </w:t>
      </w:r>
      <w:r w:rsidR="00BD55C6" w:rsidRPr="00E27806">
        <w:rPr>
          <w:color w:val="000000" w:themeColor="text1"/>
        </w:rPr>
        <w:t xml:space="preserve">30 </w:t>
      </w:r>
      <w:r w:rsidR="006A3AD0" w:rsidRPr="00E27806">
        <w:rPr>
          <w:color w:val="000000" w:themeColor="text1"/>
        </w:rPr>
        <w:t xml:space="preserve">years serving churches in a denomination that began to </w:t>
      </w:r>
      <w:r w:rsidR="00A05D76" w:rsidRPr="00E27806">
        <w:rPr>
          <w:color w:val="000000" w:themeColor="text1"/>
        </w:rPr>
        <w:t>alter</w:t>
      </w:r>
      <w:r w:rsidR="006A3AD0" w:rsidRPr="00E27806">
        <w:rPr>
          <w:color w:val="000000" w:themeColor="text1"/>
        </w:rPr>
        <w:t xml:space="preserve"> </w:t>
      </w:r>
      <w:r w:rsidR="00A05D76" w:rsidRPr="00E27806">
        <w:rPr>
          <w:color w:val="000000" w:themeColor="text1"/>
        </w:rPr>
        <w:t xml:space="preserve">important doctrinal positions </w:t>
      </w:r>
      <w:r w:rsidR="006A3AD0" w:rsidRPr="00E27806">
        <w:rPr>
          <w:color w:val="000000" w:themeColor="text1"/>
        </w:rPr>
        <w:t xml:space="preserve">and has seen no net gains in Canadian churches in </w:t>
      </w:r>
      <w:r w:rsidR="00A05D76" w:rsidRPr="00E27806">
        <w:rPr>
          <w:color w:val="000000" w:themeColor="text1"/>
        </w:rPr>
        <w:t>many years</w:t>
      </w:r>
      <w:r w:rsidR="006A3AD0" w:rsidRPr="00E27806">
        <w:rPr>
          <w:color w:val="000000" w:themeColor="text1"/>
        </w:rPr>
        <w:t>. Then, d</w:t>
      </w:r>
      <w:r w:rsidR="00A05D76" w:rsidRPr="00E27806">
        <w:rPr>
          <w:color w:val="000000" w:themeColor="text1"/>
        </w:rPr>
        <w:t>uring a three-month sabbatical, struggles within the church erupted that eventually led to Leno’s departure.</w:t>
      </w:r>
    </w:p>
    <w:p w14:paraId="07079965" w14:textId="274826AF" w:rsidR="006A3AD0" w:rsidRPr="00E27806" w:rsidRDefault="00AC3753" w:rsidP="002A0982">
      <w:pPr>
        <w:rPr>
          <w:color w:val="000000" w:themeColor="text1"/>
        </w:rPr>
      </w:pPr>
      <w:r>
        <w:rPr>
          <w:color w:val="000000" w:themeColor="text1"/>
        </w:rPr>
        <w:t>He</w:t>
      </w:r>
      <w:r w:rsidRPr="00E27806">
        <w:rPr>
          <w:color w:val="000000" w:themeColor="text1"/>
        </w:rPr>
        <w:t xml:space="preserve"> </w:t>
      </w:r>
      <w:r w:rsidR="002A0982" w:rsidRPr="00E27806">
        <w:rPr>
          <w:color w:val="000000" w:themeColor="text1"/>
        </w:rPr>
        <w:t>could have turned in any number of directions. The child of an alcoholic mother and a “weekend drunk” father, he grew up feeling rejected</w:t>
      </w:r>
      <w:r w:rsidR="003B688B" w:rsidRPr="00E27806">
        <w:rPr>
          <w:color w:val="000000" w:themeColor="text1"/>
        </w:rPr>
        <w:t xml:space="preserve"> and lonely</w:t>
      </w:r>
      <w:r w:rsidR="002A0982" w:rsidRPr="00E27806">
        <w:rPr>
          <w:color w:val="000000" w:themeColor="text1"/>
        </w:rPr>
        <w:t xml:space="preserve">. Despite his genetic predisposition for alcoholism, he joined other teenagers as a high school </w:t>
      </w:r>
      <w:r w:rsidR="0098383B" w:rsidRPr="00E27806">
        <w:rPr>
          <w:color w:val="000000" w:themeColor="text1"/>
        </w:rPr>
        <w:t>student</w:t>
      </w:r>
      <w:r w:rsidR="002A0982" w:rsidRPr="00E27806">
        <w:rPr>
          <w:color w:val="000000" w:themeColor="text1"/>
        </w:rPr>
        <w:t xml:space="preserve"> and began getting drunk on weekends.</w:t>
      </w:r>
    </w:p>
    <w:p w14:paraId="49947B34" w14:textId="77777777" w:rsidR="002A0982" w:rsidRPr="00E27806" w:rsidRDefault="002A0982" w:rsidP="002A0982">
      <w:pPr>
        <w:rPr>
          <w:color w:val="000000" w:themeColor="text1"/>
        </w:rPr>
      </w:pPr>
      <w:r w:rsidRPr="00E27806">
        <w:rPr>
          <w:color w:val="000000" w:themeColor="text1"/>
        </w:rPr>
        <w:t>“The shadows grew very long and I lost my way,”</w:t>
      </w:r>
      <w:r w:rsidR="00CA3930" w:rsidRPr="00E27806">
        <w:rPr>
          <w:color w:val="000000" w:themeColor="text1"/>
        </w:rPr>
        <w:t xml:space="preserve"> Leno</w:t>
      </w:r>
      <w:r w:rsidRPr="00E27806">
        <w:rPr>
          <w:color w:val="000000" w:themeColor="text1"/>
        </w:rPr>
        <w:t xml:space="preserve"> said.</w:t>
      </w:r>
    </w:p>
    <w:p w14:paraId="6047469E" w14:textId="4ACE4776" w:rsidR="00CA3930" w:rsidRPr="00E27806" w:rsidRDefault="002A0982" w:rsidP="002A0982">
      <w:pPr>
        <w:rPr>
          <w:color w:val="000000" w:themeColor="text1"/>
        </w:rPr>
      </w:pPr>
      <w:r w:rsidRPr="00E27806">
        <w:rPr>
          <w:color w:val="000000" w:themeColor="text1"/>
        </w:rPr>
        <w:t>After high school, he met a girl from a Christian home. As he spent time with the family, he saw parents who were “rock-solid believers in Jesus,</w:t>
      </w:r>
      <w:r w:rsidR="002F5F1D" w:rsidRPr="00E27806">
        <w:rPr>
          <w:color w:val="000000" w:themeColor="text1"/>
        </w:rPr>
        <w:t>”</w:t>
      </w:r>
      <w:r w:rsidRPr="00E27806">
        <w:rPr>
          <w:color w:val="000000" w:themeColor="text1"/>
        </w:rPr>
        <w:t xml:space="preserve"> and he knew they had something he wanted. After </w:t>
      </w:r>
      <w:r w:rsidR="00BD55C6" w:rsidRPr="00E27806">
        <w:rPr>
          <w:color w:val="000000" w:themeColor="text1"/>
        </w:rPr>
        <w:t xml:space="preserve">13 </w:t>
      </w:r>
      <w:r w:rsidRPr="00E27806">
        <w:rPr>
          <w:color w:val="000000" w:themeColor="text1"/>
        </w:rPr>
        <w:t>months, the girl’s mother explained the plan of salvation</w:t>
      </w:r>
      <w:r w:rsidR="00CA3930" w:rsidRPr="00E27806">
        <w:rPr>
          <w:color w:val="000000" w:themeColor="text1"/>
        </w:rPr>
        <w:t>.</w:t>
      </w:r>
    </w:p>
    <w:p w14:paraId="296CF53D" w14:textId="6435EDA9" w:rsidR="00CA3930" w:rsidRPr="00E27806" w:rsidRDefault="00CA3930" w:rsidP="00CA3930">
      <w:pPr>
        <w:rPr>
          <w:color w:val="000000" w:themeColor="text1"/>
        </w:rPr>
      </w:pPr>
      <w:r w:rsidRPr="00E27806">
        <w:rPr>
          <w:color w:val="000000" w:themeColor="text1"/>
        </w:rPr>
        <w:t xml:space="preserve">“That afternoon I </w:t>
      </w:r>
      <w:r w:rsidR="0098383B" w:rsidRPr="00E27806">
        <w:rPr>
          <w:color w:val="000000" w:themeColor="text1"/>
        </w:rPr>
        <w:t>trusted</w:t>
      </w:r>
      <w:r w:rsidRPr="00E27806">
        <w:rPr>
          <w:color w:val="000000" w:themeColor="text1"/>
        </w:rPr>
        <w:t xml:space="preserve"> Jesus Christ as my Lord and Savior,” Leno said</w:t>
      </w:r>
      <w:r w:rsidR="00FC7D4A" w:rsidRPr="00E27806">
        <w:rPr>
          <w:color w:val="000000" w:themeColor="text1"/>
        </w:rPr>
        <w:t xml:space="preserve"> of his 1976 decision</w:t>
      </w:r>
      <w:r w:rsidRPr="00E27806">
        <w:rPr>
          <w:color w:val="000000" w:themeColor="text1"/>
        </w:rPr>
        <w:t>.</w:t>
      </w:r>
    </w:p>
    <w:p w14:paraId="28650489" w14:textId="79B07006" w:rsidR="003B688B" w:rsidRPr="00E27806" w:rsidRDefault="002F5F1D" w:rsidP="00CA3930">
      <w:pPr>
        <w:rPr>
          <w:color w:val="000000" w:themeColor="text1"/>
        </w:rPr>
      </w:pPr>
      <w:r w:rsidRPr="00E27806">
        <w:rPr>
          <w:color w:val="000000" w:themeColor="text1"/>
        </w:rPr>
        <w:t xml:space="preserve">More than </w:t>
      </w:r>
      <w:r w:rsidR="003B688B" w:rsidRPr="00E27806">
        <w:rPr>
          <w:color w:val="000000" w:themeColor="text1"/>
        </w:rPr>
        <w:t>35</w:t>
      </w:r>
      <w:r w:rsidR="00BD55C6" w:rsidRPr="00E27806">
        <w:rPr>
          <w:color w:val="000000" w:themeColor="text1"/>
        </w:rPr>
        <w:t xml:space="preserve"> </w:t>
      </w:r>
      <w:r w:rsidRPr="00E27806">
        <w:rPr>
          <w:color w:val="000000" w:themeColor="text1"/>
        </w:rPr>
        <w:t xml:space="preserve">years </w:t>
      </w:r>
      <w:r w:rsidR="0059499C" w:rsidRPr="00E27806">
        <w:rPr>
          <w:color w:val="000000" w:themeColor="text1"/>
        </w:rPr>
        <w:t>later,</w:t>
      </w:r>
      <w:r w:rsidRPr="00E27806">
        <w:rPr>
          <w:color w:val="000000" w:themeColor="text1"/>
        </w:rPr>
        <w:t xml:space="preserve"> </w:t>
      </w:r>
      <w:r w:rsidR="00FC7D4A" w:rsidRPr="00E27806">
        <w:rPr>
          <w:color w:val="000000" w:themeColor="text1"/>
        </w:rPr>
        <w:t xml:space="preserve">he found himself in yet another </w:t>
      </w:r>
      <w:r w:rsidR="003B688B" w:rsidRPr="00E27806">
        <w:rPr>
          <w:color w:val="000000" w:themeColor="text1"/>
        </w:rPr>
        <w:t>lonely place</w:t>
      </w:r>
      <w:r w:rsidR="00FC7D4A" w:rsidRPr="00E27806">
        <w:rPr>
          <w:color w:val="000000" w:themeColor="text1"/>
        </w:rPr>
        <w:t xml:space="preserve">. He never expected that church planting would </w:t>
      </w:r>
      <w:r w:rsidR="003B688B" w:rsidRPr="00E27806">
        <w:rPr>
          <w:color w:val="000000" w:themeColor="text1"/>
        </w:rPr>
        <w:t xml:space="preserve">be so difficult and </w:t>
      </w:r>
      <w:r w:rsidR="0098383B" w:rsidRPr="00E27806">
        <w:rPr>
          <w:color w:val="000000" w:themeColor="text1"/>
        </w:rPr>
        <w:t>isolating</w:t>
      </w:r>
      <w:r w:rsidR="003B688B" w:rsidRPr="00E27806">
        <w:rPr>
          <w:color w:val="000000" w:themeColor="text1"/>
        </w:rPr>
        <w:t xml:space="preserve">. </w:t>
      </w:r>
      <w:r w:rsidR="00FC7D4A" w:rsidRPr="00E27806">
        <w:rPr>
          <w:color w:val="000000" w:themeColor="text1"/>
        </w:rPr>
        <w:t xml:space="preserve">With his wife, </w:t>
      </w:r>
      <w:r w:rsidR="003B688B" w:rsidRPr="00E27806">
        <w:rPr>
          <w:color w:val="000000" w:themeColor="text1"/>
        </w:rPr>
        <w:t>Garth</w:t>
      </w:r>
      <w:r w:rsidR="00FC7D4A" w:rsidRPr="00E27806">
        <w:rPr>
          <w:color w:val="000000" w:themeColor="text1"/>
        </w:rPr>
        <w:t xml:space="preserve"> started a </w:t>
      </w:r>
      <w:r w:rsidRPr="00E27806">
        <w:rPr>
          <w:color w:val="000000" w:themeColor="text1"/>
        </w:rPr>
        <w:t xml:space="preserve">Saturday </w:t>
      </w:r>
      <w:r w:rsidR="00FC7D4A" w:rsidRPr="00E27806">
        <w:rPr>
          <w:color w:val="000000" w:themeColor="text1"/>
        </w:rPr>
        <w:t xml:space="preserve">night Bible study mostly with </w:t>
      </w:r>
      <w:r w:rsidR="003B688B" w:rsidRPr="00E27806">
        <w:rPr>
          <w:color w:val="000000" w:themeColor="text1"/>
        </w:rPr>
        <w:t xml:space="preserve">people who were </w:t>
      </w:r>
      <w:r w:rsidR="0098383B" w:rsidRPr="00E27806">
        <w:rPr>
          <w:color w:val="000000" w:themeColor="text1"/>
        </w:rPr>
        <w:t>“</w:t>
      </w:r>
      <w:r w:rsidR="003B688B" w:rsidRPr="00E27806">
        <w:rPr>
          <w:color w:val="000000" w:themeColor="text1"/>
        </w:rPr>
        <w:t>disillusioned with church.</w:t>
      </w:r>
      <w:r w:rsidR="0098383B" w:rsidRPr="00E27806">
        <w:rPr>
          <w:color w:val="000000" w:themeColor="text1"/>
        </w:rPr>
        <w:t>”</w:t>
      </w:r>
      <w:r w:rsidR="003B688B" w:rsidRPr="00E27806">
        <w:rPr>
          <w:color w:val="000000" w:themeColor="text1"/>
        </w:rPr>
        <w:t xml:space="preserve"> </w:t>
      </w:r>
      <w:r w:rsidR="00FC7D4A" w:rsidRPr="00E27806">
        <w:rPr>
          <w:color w:val="000000" w:themeColor="text1"/>
        </w:rPr>
        <w:t xml:space="preserve">What started in their home in </w:t>
      </w:r>
      <w:r w:rsidR="003B688B" w:rsidRPr="00E27806">
        <w:rPr>
          <w:color w:val="000000" w:themeColor="text1"/>
        </w:rPr>
        <w:t>September 2013</w:t>
      </w:r>
      <w:r w:rsidR="00FC7D4A" w:rsidRPr="00E27806">
        <w:rPr>
          <w:color w:val="000000" w:themeColor="text1"/>
        </w:rPr>
        <w:t xml:space="preserve"> soon </w:t>
      </w:r>
      <w:r w:rsidR="00144CA0" w:rsidRPr="00E27806">
        <w:rPr>
          <w:color w:val="000000" w:themeColor="text1"/>
        </w:rPr>
        <w:t>moved</w:t>
      </w:r>
      <w:r w:rsidR="00FC7D4A" w:rsidRPr="00E27806">
        <w:rPr>
          <w:color w:val="000000" w:themeColor="text1"/>
        </w:rPr>
        <w:t xml:space="preserve"> to a local golf </w:t>
      </w:r>
      <w:r w:rsidR="00FC7D4A" w:rsidRPr="00E27806">
        <w:rPr>
          <w:noProof/>
          <w:color w:val="000000" w:themeColor="text1"/>
        </w:rPr>
        <w:t>clubhouse</w:t>
      </w:r>
      <w:r w:rsidR="003B688B" w:rsidRPr="00E27806">
        <w:rPr>
          <w:color w:val="000000" w:themeColor="text1"/>
        </w:rPr>
        <w:t xml:space="preserve">, and before long </w:t>
      </w:r>
      <w:r w:rsidR="00144CA0" w:rsidRPr="00E27806">
        <w:rPr>
          <w:color w:val="000000" w:themeColor="text1"/>
        </w:rPr>
        <w:t>they had outgrown the place.</w:t>
      </w:r>
    </w:p>
    <w:p w14:paraId="76F222C4" w14:textId="2D97379F" w:rsidR="00A25773" w:rsidRPr="00E27806" w:rsidRDefault="00FC7D4A" w:rsidP="00CA3930">
      <w:pPr>
        <w:rPr>
          <w:color w:val="000000" w:themeColor="text1"/>
        </w:rPr>
      </w:pPr>
      <w:r w:rsidRPr="00E27806">
        <w:rPr>
          <w:color w:val="000000" w:themeColor="text1"/>
        </w:rPr>
        <w:t>“</w:t>
      </w:r>
      <w:r w:rsidR="00A25773" w:rsidRPr="00E27806">
        <w:rPr>
          <w:color w:val="000000" w:themeColor="text1"/>
        </w:rPr>
        <w:t xml:space="preserve">Maybe we should start a church,” </w:t>
      </w:r>
      <w:r w:rsidR="00994438" w:rsidRPr="00E27806">
        <w:rPr>
          <w:color w:val="000000" w:themeColor="text1"/>
        </w:rPr>
        <w:t xml:space="preserve">Leno joked </w:t>
      </w:r>
      <w:r w:rsidR="00144CA0" w:rsidRPr="00E27806">
        <w:rPr>
          <w:color w:val="000000" w:themeColor="text1"/>
        </w:rPr>
        <w:t>one evening</w:t>
      </w:r>
      <w:r w:rsidR="00994438" w:rsidRPr="00E27806">
        <w:rPr>
          <w:color w:val="000000" w:themeColor="text1"/>
        </w:rPr>
        <w:t>. He did not expect the overwhelming response. Everyone agreed they should. S</w:t>
      </w:r>
      <w:r w:rsidR="00A25773" w:rsidRPr="00E27806">
        <w:rPr>
          <w:color w:val="000000" w:themeColor="text1"/>
        </w:rPr>
        <w:t>ome</w:t>
      </w:r>
      <w:r w:rsidR="00994438" w:rsidRPr="00E27806">
        <w:rPr>
          <w:color w:val="000000" w:themeColor="text1"/>
        </w:rPr>
        <w:t>one</w:t>
      </w:r>
      <w:r w:rsidR="00A25773" w:rsidRPr="00E27806">
        <w:rPr>
          <w:color w:val="000000" w:themeColor="text1"/>
        </w:rPr>
        <w:t xml:space="preserve"> said</w:t>
      </w:r>
      <w:r w:rsidR="00994438" w:rsidRPr="00E27806">
        <w:rPr>
          <w:color w:val="000000" w:themeColor="text1"/>
        </w:rPr>
        <w:t>,</w:t>
      </w:r>
      <w:r w:rsidR="00A25773" w:rsidRPr="00E27806">
        <w:rPr>
          <w:color w:val="000000" w:themeColor="text1"/>
        </w:rPr>
        <w:t xml:space="preserve"> “Whenever you are ready, we are ready.”</w:t>
      </w:r>
    </w:p>
    <w:p w14:paraId="422CADCB" w14:textId="00C688AD" w:rsidR="00A869BE" w:rsidRPr="00E27806" w:rsidRDefault="00A869BE" w:rsidP="00CA3930">
      <w:pPr>
        <w:rPr>
          <w:color w:val="000000" w:themeColor="text1"/>
        </w:rPr>
      </w:pPr>
      <w:r w:rsidRPr="00E27806">
        <w:rPr>
          <w:color w:val="000000" w:themeColor="text1"/>
        </w:rPr>
        <w:t xml:space="preserve">When their </w:t>
      </w:r>
      <w:r w:rsidR="0098383B" w:rsidRPr="00E27806">
        <w:rPr>
          <w:color w:val="000000" w:themeColor="text1"/>
        </w:rPr>
        <w:t xml:space="preserve">close </w:t>
      </w:r>
      <w:r w:rsidRPr="00E27806">
        <w:rPr>
          <w:color w:val="000000" w:themeColor="text1"/>
        </w:rPr>
        <w:t xml:space="preserve">friends made that offer, </w:t>
      </w:r>
      <w:r w:rsidR="00D440F2" w:rsidRPr="00E27806">
        <w:rPr>
          <w:color w:val="000000" w:themeColor="text1"/>
        </w:rPr>
        <w:t>Patty</w:t>
      </w:r>
      <w:r w:rsidRPr="00E27806">
        <w:rPr>
          <w:color w:val="000000" w:themeColor="text1"/>
        </w:rPr>
        <w:t xml:space="preserve"> began sobbing</w:t>
      </w:r>
      <w:r w:rsidR="002F5F1D" w:rsidRPr="00E27806">
        <w:rPr>
          <w:color w:val="000000" w:themeColor="text1"/>
        </w:rPr>
        <w:t xml:space="preserve"> as wounds from their last church were still fresh</w:t>
      </w:r>
      <w:r w:rsidRPr="00E27806">
        <w:rPr>
          <w:color w:val="000000" w:themeColor="text1"/>
        </w:rPr>
        <w:t>.</w:t>
      </w:r>
    </w:p>
    <w:p w14:paraId="47141080" w14:textId="58BAD43A" w:rsidR="00A869BE" w:rsidRPr="00E27806" w:rsidRDefault="00A869BE" w:rsidP="00CA3930">
      <w:pPr>
        <w:rPr>
          <w:color w:val="000000" w:themeColor="text1"/>
        </w:rPr>
      </w:pPr>
      <w:r w:rsidRPr="00E27806">
        <w:rPr>
          <w:color w:val="000000" w:themeColor="text1"/>
        </w:rPr>
        <w:t>“</w:t>
      </w:r>
      <w:r w:rsidR="00F61E24" w:rsidRPr="00E27806">
        <w:rPr>
          <w:color w:val="000000" w:themeColor="text1"/>
        </w:rPr>
        <w:t>Seriously–</w:t>
      </w:r>
      <w:r w:rsidR="0098383B" w:rsidRPr="00E27806">
        <w:rPr>
          <w:color w:val="000000" w:themeColor="text1"/>
        </w:rPr>
        <w:t xml:space="preserve">planting a church was the </w:t>
      </w:r>
      <w:r w:rsidRPr="00E27806">
        <w:rPr>
          <w:color w:val="000000" w:themeColor="text1"/>
        </w:rPr>
        <w:t xml:space="preserve">last thing we wanted to do,” </w:t>
      </w:r>
      <w:r w:rsidR="00144CA0" w:rsidRPr="00E27806">
        <w:rPr>
          <w:color w:val="000000" w:themeColor="text1"/>
        </w:rPr>
        <w:t>Garth</w:t>
      </w:r>
      <w:r w:rsidRPr="00E27806">
        <w:rPr>
          <w:color w:val="000000" w:themeColor="text1"/>
        </w:rPr>
        <w:t xml:space="preserve"> said. “But it was obviously the first thing that God had in mind for us.” </w:t>
      </w:r>
    </w:p>
    <w:p w14:paraId="67C9CA7A" w14:textId="37BD3EF6" w:rsidR="00A25773" w:rsidRPr="00E27806" w:rsidRDefault="0098383B" w:rsidP="00CA3930">
      <w:pPr>
        <w:rPr>
          <w:color w:val="000000" w:themeColor="text1"/>
        </w:rPr>
      </w:pPr>
      <w:r w:rsidRPr="00E27806">
        <w:rPr>
          <w:color w:val="000000" w:themeColor="text1"/>
        </w:rPr>
        <w:t>Leno</w:t>
      </w:r>
      <w:r w:rsidR="00A25773" w:rsidRPr="00E27806">
        <w:rPr>
          <w:color w:val="000000" w:themeColor="text1"/>
        </w:rPr>
        <w:t xml:space="preserve"> had no job leads–secular or ministerial–when he met Wayne Parker, pastor of Merriman Road Baptist Church in </w:t>
      </w:r>
      <w:r w:rsidR="00144CA0" w:rsidRPr="00E27806">
        <w:rPr>
          <w:color w:val="000000" w:themeColor="text1"/>
        </w:rPr>
        <w:t>Garden City, Michigan</w:t>
      </w:r>
      <w:r w:rsidR="00A25773" w:rsidRPr="00E27806">
        <w:rPr>
          <w:color w:val="000000" w:themeColor="text1"/>
        </w:rPr>
        <w:t>, just across the Detroit River from Windsor</w:t>
      </w:r>
      <w:r w:rsidR="006344C5" w:rsidRPr="00E27806">
        <w:rPr>
          <w:color w:val="000000" w:themeColor="text1"/>
        </w:rPr>
        <w:t>, the southernmost city in Canada</w:t>
      </w:r>
      <w:r w:rsidR="00A25773" w:rsidRPr="00E27806">
        <w:rPr>
          <w:color w:val="000000" w:themeColor="text1"/>
        </w:rPr>
        <w:t xml:space="preserve">. Parker is the </w:t>
      </w:r>
      <w:bookmarkStart w:id="0" w:name="_GoBack"/>
      <w:r w:rsidR="009E6547">
        <w:rPr>
          <w:color w:val="000000" w:themeColor="text1"/>
        </w:rPr>
        <w:t>North</w:t>
      </w:r>
      <w:bookmarkEnd w:id="0"/>
      <w:r w:rsidR="009E6547">
        <w:rPr>
          <w:color w:val="000000" w:themeColor="text1"/>
        </w:rPr>
        <w:t xml:space="preserve"> American Mission Board (NAMB)</w:t>
      </w:r>
      <w:r w:rsidR="004F2020" w:rsidRPr="00E27806">
        <w:rPr>
          <w:color w:val="000000" w:themeColor="text1"/>
        </w:rPr>
        <w:t xml:space="preserve"> </w:t>
      </w:r>
      <w:r w:rsidR="00A25773" w:rsidRPr="00E27806">
        <w:rPr>
          <w:color w:val="000000" w:themeColor="text1"/>
        </w:rPr>
        <w:t>S</w:t>
      </w:r>
      <w:r w:rsidR="00BD55C6" w:rsidRPr="00E27806">
        <w:rPr>
          <w:color w:val="000000" w:themeColor="text1"/>
        </w:rPr>
        <w:t>end</w:t>
      </w:r>
      <w:r w:rsidR="00A25773" w:rsidRPr="00E27806">
        <w:rPr>
          <w:color w:val="000000" w:themeColor="text1"/>
        </w:rPr>
        <w:t xml:space="preserve"> Detroit </w:t>
      </w:r>
      <w:r w:rsidR="00BD55C6" w:rsidRPr="00E27806">
        <w:rPr>
          <w:color w:val="000000" w:themeColor="text1"/>
        </w:rPr>
        <w:t>City Missionary</w:t>
      </w:r>
      <w:r w:rsidR="00A25773" w:rsidRPr="00E27806">
        <w:rPr>
          <w:color w:val="000000" w:themeColor="text1"/>
        </w:rPr>
        <w:t xml:space="preserve">, and he was </w:t>
      </w:r>
      <w:r w:rsidR="00144CA0" w:rsidRPr="00E27806">
        <w:rPr>
          <w:color w:val="000000" w:themeColor="text1"/>
        </w:rPr>
        <w:t>collaborating with</w:t>
      </w:r>
      <w:r w:rsidR="00A25773" w:rsidRPr="00E27806">
        <w:rPr>
          <w:color w:val="000000" w:themeColor="text1"/>
        </w:rPr>
        <w:t xml:space="preserve"> a Plant </w:t>
      </w:r>
      <w:r w:rsidR="00A25773" w:rsidRPr="00E27806">
        <w:rPr>
          <w:color w:val="000000" w:themeColor="text1"/>
        </w:rPr>
        <w:lastRenderedPageBreak/>
        <w:t>Midwest seminar. Parker knew about Leno’s Bible study, and had one question, “How can we help you?”</w:t>
      </w:r>
    </w:p>
    <w:p w14:paraId="43698B34" w14:textId="0C89CABA" w:rsidR="00A25773" w:rsidRPr="00E27806" w:rsidRDefault="00A25773" w:rsidP="00CA3930">
      <w:pPr>
        <w:rPr>
          <w:color w:val="000000" w:themeColor="text1"/>
        </w:rPr>
      </w:pPr>
      <w:r w:rsidRPr="00E27806">
        <w:rPr>
          <w:color w:val="000000" w:themeColor="text1"/>
        </w:rPr>
        <w:t>Leno wasn’t sure what help Parker could offer, but he was quite sure he didn’t want to associate with another denomination.</w:t>
      </w:r>
      <w:r w:rsidR="004F2020" w:rsidRPr="00E27806">
        <w:rPr>
          <w:color w:val="000000" w:themeColor="text1"/>
        </w:rPr>
        <w:t xml:space="preserve"> Yet Leno also connected with Andrew Lamme, the Canadian </w:t>
      </w:r>
      <w:r w:rsidR="006344C5" w:rsidRPr="00E27806">
        <w:rPr>
          <w:color w:val="000000" w:themeColor="text1"/>
        </w:rPr>
        <w:t xml:space="preserve">National </w:t>
      </w:r>
      <w:r w:rsidR="004F2020" w:rsidRPr="00E27806">
        <w:rPr>
          <w:color w:val="000000" w:themeColor="text1"/>
        </w:rPr>
        <w:t xml:space="preserve">Baptist Convention’s lead church planting catalyst for Southern Ontario. </w:t>
      </w:r>
      <w:r w:rsidR="0098383B" w:rsidRPr="00E27806">
        <w:rPr>
          <w:color w:val="000000" w:themeColor="text1"/>
        </w:rPr>
        <w:t>Multiple t</w:t>
      </w:r>
      <w:r w:rsidR="00144CA0" w:rsidRPr="00E27806">
        <w:rPr>
          <w:color w:val="000000" w:themeColor="text1"/>
        </w:rPr>
        <w:t>elephone calls of encouragement to the Leno</w:t>
      </w:r>
      <w:r w:rsidR="00106ED2">
        <w:rPr>
          <w:color w:val="000000" w:themeColor="text1"/>
        </w:rPr>
        <w:t>’</w:t>
      </w:r>
      <w:r w:rsidR="00144CA0" w:rsidRPr="00E27806">
        <w:rPr>
          <w:color w:val="000000" w:themeColor="text1"/>
        </w:rPr>
        <w:t>s soon followed</w:t>
      </w:r>
      <w:r w:rsidR="0098383B" w:rsidRPr="00E27806">
        <w:rPr>
          <w:color w:val="000000" w:themeColor="text1"/>
        </w:rPr>
        <w:t>, along with emails, and offers of help</w:t>
      </w:r>
      <w:r w:rsidR="00144CA0" w:rsidRPr="00E27806">
        <w:rPr>
          <w:color w:val="000000" w:themeColor="text1"/>
        </w:rPr>
        <w:t xml:space="preserve">, </w:t>
      </w:r>
      <w:r w:rsidR="004F2020" w:rsidRPr="00E27806">
        <w:rPr>
          <w:color w:val="000000" w:themeColor="text1"/>
        </w:rPr>
        <w:t xml:space="preserve">something they </w:t>
      </w:r>
      <w:r w:rsidR="0098383B" w:rsidRPr="00E27806">
        <w:rPr>
          <w:color w:val="000000" w:themeColor="text1"/>
        </w:rPr>
        <w:t>rarely</w:t>
      </w:r>
      <w:r w:rsidR="004F2020" w:rsidRPr="00E27806">
        <w:rPr>
          <w:color w:val="000000" w:themeColor="text1"/>
        </w:rPr>
        <w:t xml:space="preserve"> received in more than </w:t>
      </w:r>
      <w:r w:rsidR="00BD55C6" w:rsidRPr="00E27806">
        <w:rPr>
          <w:color w:val="000000" w:themeColor="text1"/>
        </w:rPr>
        <w:t xml:space="preserve">30 </w:t>
      </w:r>
      <w:r w:rsidR="004F2020" w:rsidRPr="00E27806">
        <w:rPr>
          <w:color w:val="000000" w:themeColor="text1"/>
        </w:rPr>
        <w:t xml:space="preserve">years with </w:t>
      </w:r>
      <w:r w:rsidR="00106ED2">
        <w:rPr>
          <w:color w:val="000000" w:themeColor="text1"/>
        </w:rPr>
        <w:t>the other</w:t>
      </w:r>
      <w:r w:rsidR="00106ED2" w:rsidRPr="00E27806">
        <w:rPr>
          <w:color w:val="000000" w:themeColor="text1"/>
        </w:rPr>
        <w:t xml:space="preserve"> </w:t>
      </w:r>
      <w:r w:rsidR="004F2020" w:rsidRPr="00E27806">
        <w:rPr>
          <w:color w:val="000000" w:themeColor="text1"/>
        </w:rPr>
        <w:t>denomination.</w:t>
      </w:r>
      <w:r w:rsidR="000C6C8D" w:rsidRPr="00E27806">
        <w:rPr>
          <w:color w:val="000000" w:themeColor="text1"/>
        </w:rPr>
        <w:t xml:space="preserve"> He also began to receive </w:t>
      </w:r>
      <w:r w:rsidR="00144CA0" w:rsidRPr="00E27806">
        <w:rPr>
          <w:color w:val="000000" w:themeColor="text1"/>
        </w:rPr>
        <w:t xml:space="preserve">valuable resources, </w:t>
      </w:r>
      <w:r w:rsidR="000C6C8D" w:rsidRPr="00E27806">
        <w:rPr>
          <w:color w:val="000000" w:themeColor="text1"/>
        </w:rPr>
        <w:t xml:space="preserve">training and mentoring </w:t>
      </w:r>
      <w:r w:rsidR="00106ED2">
        <w:rPr>
          <w:color w:val="000000" w:themeColor="text1"/>
        </w:rPr>
        <w:t xml:space="preserve">through the </w:t>
      </w:r>
      <w:r w:rsidR="00893D3B">
        <w:rPr>
          <w:color w:val="000000" w:themeColor="text1"/>
        </w:rPr>
        <w:t>NAMB’s</w:t>
      </w:r>
      <w:r w:rsidR="00106ED2" w:rsidRPr="00E27806">
        <w:rPr>
          <w:color w:val="000000" w:themeColor="text1"/>
        </w:rPr>
        <w:t xml:space="preserve"> </w:t>
      </w:r>
      <w:r w:rsidR="00F61E24" w:rsidRPr="00E27806">
        <w:rPr>
          <w:color w:val="000000" w:themeColor="text1"/>
        </w:rPr>
        <w:t>Send</w:t>
      </w:r>
      <w:r w:rsidR="00144CA0" w:rsidRPr="00E27806">
        <w:rPr>
          <w:color w:val="000000" w:themeColor="text1"/>
        </w:rPr>
        <w:t xml:space="preserve"> North America </w:t>
      </w:r>
      <w:r w:rsidR="00106ED2">
        <w:rPr>
          <w:color w:val="000000" w:themeColor="text1"/>
        </w:rPr>
        <w:t xml:space="preserve">initiative </w:t>
      </w:r>
      <w:r w:rsidR="00144CA0" w:rsidRPr="00E27806">
        <w:rPr>
          <w:color w:val="000000" w:themeColor="text1"/>
        </w:rPr>
        <w:t xml:space="preserve">and </w:t>
      </w:r>
      <w:r w:rsidR="000C6C8D" w:rsidRPr="00E27806">
        <w:rPr>
          <w:color w:val="000000" w:themeColor="text1"/>
        </w:rPr>
        <w:t>other Southern Baptist church planters.</w:t>
      </w:r>
      <w:r w:rsidR="009E6547">
        <w:rPr>
          <w:color w:val="000000" w:themeColor="text1"/>
        </w:rPr>
        <w:t xml:space="preserve"> </w:t>
      </w:r>
    </w:p>
    <w:p w14:paraId="1D32F7E5" w14:textId="11373C4A" w:rsidR="009E6547" w:rsidRPr="00E27806" w:rsidRDefault="004F2020" w:rsidP="009E6547">
      <w:pPr>
        <w:rPr>
          <w:color w:val="000000" w:themeColor="text1"/>
        </w:rPr>
      </w:pPr>
      <w:r w:rsidRPr="00E27806">
        <w:rPr>
          <w:color w:val="000000" w:themeColor="text1"/>
        </w:rPr>
        <w:t xml:space="preserve">With counsel from Parker, </w:t>
      </w:r>
      <w:r w:rsidRPr="00E27806">
        <w:rPr>
          <w:noProof/>
          <w:color w:val="000000" w:themeColor="text1"/>
        </w:rPr>
        <w:t>Lamme</w:t>
      </w:r>
      <w:r w:rsidRPr="00E27806">
        <w:rPr>
          <w:color w:val="000000" w:themeColor="text1"/>
        </w:rPr>
        <w:t xml:space="preserve"> and others, </w:t>
      </w:r>
      <w:r w:rsidR="000453B6">
        <w:rPr>
          <w:color w:val="000000" w:themeColor="text1"/>
        </w:rPr>
        <w:t>and an affiliate with Canadian convention,</w:t>
      </w:r>
      <w:r w:rsidR="000453B6" w:rsidRPr="00E27806">
        <w:rPr>
          <w:color w:val="000000" w:themeColor="text1"/>
        </w:rPr>
        <w:t xml:space="preserve"> </w:t>
      </w:r>
      <w:r w:rsidRPr="00E27806">
        <w:rPr>
          <w:color w:val="000000" w:themeColor="text1"/>
        </w:rPr>
        <w:t>Annie Armstrong Easter Offering</w:t>
      </w:r>
      <w:r w:rsidR="00BD55C6" w:rsidRPr="00E27806">
        <w:rPr>
          <w:color w:val="000000" w:themeColor="text1"/>
          <w:vertAlign w:val="superscript"/>
        </w:rPr>
        <w:t>®</w:t>
      </w:r>
      <w:r w:rsidRPr="00E27806">
        <w:rPr>
          <w:color w:val="000000" w:themeColor="text1"/>
        </w:rPr>
        <w:t xml:space="preserve"> </w:t>
      </w:r>
      <w:r w:rsidR="003C6F79" w:rsidRPr="00E27806">
        <w:rPr>
          <w:color w:val="000000" w:themeColor="text1"/>
        </w:rPr>
        <w:t xml:space="preserve">(AAEO) </w:t>
      </w:r>
      <w:r w:rsidRPr="00E27806">
        <w:rPr>
          <w:color w:val="000000" w:themeColor="text1"/>
        </w:rPr>
        <w:t>funds soon helped Leno and his following of “disengaged</w:t>
      </w:r>
      <w:r w:rsidR="00144CA0" w:rsidRPr="00E27806">
        <w:rPr>
          <w:color w:val="000000" w:themeColor="text1"/>
        </w:rPr>
        <w:t xml:space="preserve"> and disenfranchised</w:t>
      </w:r>
      <w:r w:rsidRPr="00E27806">
        <w:rPr>
          <w:color w:val="000000" w:themeColor="text1"/>
        </w:rPr>
        <w:t>” people secure and renovate a warehouse for The Gathering.</w:t>
      </w:r>
      <w:r w:rsidR="00A869BE" w:rsidRPr="00E27806">
        <w:rPr>
          <w:color w:val="000000" w:themeColor="text1"/>
        </w:rPr>
        <w:t xml:space="preserve"> </w:t>
      </w:r>
      <w:r w:rsidR="009E6547">
        <w:rPr>
          <w:color w:val="000000" w:themeColor="text1"/>
        </w:rPr>
        <w:t xml:space="preserve">The Gathering is also part of Send Detroit, </w:t>
      </w:r>
      <w:r w:rsidR="009E6547">
        <w:rPr>
          <w:color w:val="000000" w:themeColor="text1"/>
        </w:rPr>
        <w:t xml:space="preserve">NAMB’s </w:t>
      </w:r>
      <w:r w:rsidR="009E6547">
        <w:rPr>
          <w:color w:val="000000" w:themeColor="text1"/>
        </w:rPr>
        <w:t>church planting strategy for the metro area surrounding the city.</w:t>
      </w:r>
    </w:p>
    <w:p w14:paraId="430E1E69" w14:textId="29AE437E" w:rsidR="004F2020" w:rsidRPr="00E27806" w:rsidRDefault="004F2020" w:rsidP="00CA3930">
      <w:pPr>
        <w:rPr>
          <w:color w:val="000000" w:themeColor="text1"/>
        </w:rPr>
      </w:pPr>
    </w:p>
    <w:p w14:paraId="0FB177CA" w14:textId="77777777" w:rsidR="00A869BE" w:rsidRPr="00E27806" w:rsidRDefault="006344C5" w:rsidP="00CA3930">
      <w:pPr>
        <w:rPr>
          <w:b/>
          <w:color w:val="000000" w:themeColor="text1"/>
        </w:rPr>
      </w:pPr>
      <w:r w:rsidRPr="00E27806">
        <w:rPr>
          <w:b/>
          <w:color w:val="000000" w:themeColor="text1"/>
        </w:rPr>
        <w:t>An a</w:t>
      </w:r>
      <w:r w:rsidR="002F5F1D" w:rsidRPr="00E27806">
        <w:rPr>
          <w:b/>
          <w:color w:val="000000" w:themeColor="text1"/>
        </w:rPr>
        <w:t>typical church plant</w:t>
      </w:r>
    </w:p>
    <w:p w14:paraId="264D4B76" w14:textId="785C8913" w:rsidR="00A869BE" w:rsidRPr="00E27806" w:rsidRDefault="00A869BE" w:rsidP="00CA3930">
      <w:pPr>
        <w:rPr>
          <w:color w:val="000000" w:themeColor="text1"/>
        </w:rPr>
      </w:pPr>
      <w:r w:rsidRPr="00E27806">
        <w:rPr>
          <w:color w:val="000000" w:themeColor="text1"/>
        </w:rPr>
        <w:t>Leno now knows that The Gathering</w:t>
      </w:r>
      <w:r w:rsidR="00417276" w:rsidRPr="00E27806">
        <w:rPr>
          <w:color w:val="000000" w:themeColor="text1"/>
        </w:rPr>
        <w:t xml:space="preserve"> </w:t>
      </w:r>
      <w:r w:rsidRPr="00E27806">
        <w:rPr>
          <w:color w:val="000000" w:themeColor="text1"/>
        </w:rPr>
        <w:t xml:space="preserve">was an atypical church plant as the core group had already gathered. </w:t>
      </w:r>
      <w:r w:rsidR="002F5F1D" w:rsidRPr="00E27806">
        <w:rPr>
          <w:color w:val="000000" w:themeColor="text1"/>
        </w:rPr>
        <w:t>Though he has a lifetime of pastoral experience, h</w:t>
      </w:r>
      <w:r w:rsidRPr="00E27806">
        <w:rPr>
          <w:color w:val="000000" w:themeColor="text1"/>
        </w:rPr>
        <w:t xml:space="preserve">e’s </w:t>
      </w:r>
      <w:r w:rsidR="0098383B" w:rsidRPr="00E27806">
        <w:rPr>
          <w:color w:val="000000" w:themeColor="text1"/>
        </w:rPr>
        <w:t xml:space="preserve">now </w:t>
      </w:r>
      <w:r w:rsidRPr="00E27806">
        <w:rPr>
          <w:color w:val="000000" w:themeColor="text1"/>
        </w:rPr>
        <w:t>a</w:t>
      </w:r>
      <w:r w:rsidR="0098383B" w:rsidRPr="00E27806">
        <w:rPr>
          <w:color w:val="000000" w:themeColor="text1"/>
        </w:rPr>
        <w:t xml:space="preserve">n </w:t>
      </w:r>
      <w:r w:rsidR="00A9594C" w:rsidRPr="00E27806">
        <w:rPr>
          <w:color w:val="000000" w:themeColor="text1"/>
        </w:rPr>
        <w:t>enthusiastic</w:t>
      </w:r>
      <w:r w:rsidRPr="00E27806">
        <w:rPr>
          <w:color w:val="000000" w:themeColor="text1"/>
        </w:rPr>
        <w:t xml:space="preserve"> student of church planting, even working toward </w:t>
      </w:r>
      <w:r w:rsidRPr="00E27806">
        <w:rPr>
          <w:noProof/>
          <w:color w:val="000000" w:themeColor="text1"/>
        </w:rPr>
        <w:t>a master</w:t>
      </w:r>
      <w:r w:rsidR="0059499C" w:rsidRPr="00E27806">
        <w:rPr>
          <w:noProof/>
          <w:color w:val="000000" w:themeColor="text1"/>
        </w:rPr>
        <w:t>'</w:t>
      </w:r>
      <w:r w:rsidRPr="00E27806">
        <w:rPr>
          <w:noProof/>
          <w:color w:val="000000" w:themeColor="text1"/>
        </w:rPr>
        <w:t>s</w:t>
      </w:r>
      <w:r w:rsidRPr="00E27806">
        <w:rPr>
          <w:color w:val="000000" w:themeColor="text1"/>
        </w:rPr>
        <w:t xml:space="preserve"> </w:t>
      </w:r>
      <w:r w:rsidR="0059499C" w:rsidRPr="00E27806">
        <w:rPr>
          <w:color w:val="000000" w:themeColor="text1"/>
        </w:rPr>
        <w:t xml:space="preserve">degree </w:t>
      </w:r>
      <w:r w:rsidRPr="00E27806">
        <w:rPr>
          <w:color w:val="000000" w:themeColor="text1"/>
        </w:rPr>
        <w:t>in church planting at Southeastern Baptist Theological Seminary in Wake Forest, N.C.</w:t>
      </w:r>
    </w:p>
    <w:p w14:paraId="7E54C7DA" w14:textId="68FC32AE" w:rsidR="00A869BE" w:rsidRPr="00E27806" w:rsidRDefault="00A869BE" w:rsidP="00CA3930">
      <w:pPr>
        <w:rPr>
          <w:color w:val="000000" w:themeColor="text1"/>
        </w:rPr>
      </w:pPr>
      <w:r w:rsidRPr="00E27806">
        <w:rPr>
          <w:color w:val="000000" w:themeColor="text1"/>
        </w:rPr>
        <w:t xml:space="preserve">“I’m </w:t>
      </w:r>
      <w:r w:rsidR="00144CA0" w:rsidRPr="00E27806">
        <w:rPr>
          <w:color w:val="000000" w:themeColor="text1"/>
        </w:rPr>
        <w:t xml:space="preserve">learning as much as I can about church planting,” </w:t>
      </w:r>
      <w:r w:rsidRPr="00E27806">
        <w:rPr>
          <w:color w:val="000000" w:themeColor="text1"/>
        </w:rPr>
        <w:t>Leno said. “I’m like a sponge.”</w:t>
      </w:r>
    </w:p>
    <w:p w14:paraId="1583FC2C" w14:textId="403D1BA2" w:rsidR="000C6C8D" w:rsidRPr="00E27806" w:rsidRDefault="00417276" w:rsidP="00CA3930">
      <w:pPr>
        <w:rPr>
          <w:color w:val="000000" w:themeColor="text1"/>
        </w:rPr>
      </w:pPr>
      <w:r w:rsidRPr="00E27806">
        <w:rPr>
          <w:color w:val="000000" w:themeColor="text1"/>
        </w:rPr>
        <w:t xml:space="preserve">He’s learning about </w:t>
      </w:r>
      <w:r w:rsidR="00144CA0" w:rsidRPr="00E27806">
        <w:rPr>
          <w:color w:val="000000" w:themeColor="text1"/>
        </w:rPr>
        <w:t xml:space="preserve">creating an invitational </w:t>
      </w:r>
      <w:r w:rsidR="00A9594C" w:rsidRPr="00E27806">
        <w:rPr>
          <w:color w:val="000000" w:themeColor="text1"/>
        </w:rPr>
        <w:t>culture</w:t>
      </w:r>
      <w:r w:rsidR="00144CA0" w:rsidRPr="00E27806">
        <w:rPr>
          <w:color w:val="000000" w:themeColor="text1"/>
        </w:rPr>
        <w:t xml:space="preserve">, </w:t>
      </w:r>
      <w:r w:rsidR="00A9594C" w:rsidRPr="00E27806">
        <w:rPr>
          <w:color w:val="000000" w:themeColor="text1"/>
        </w:rPr>
        <w:t xml:space="preserve">sparking evangelism, transformational discipleship, </w:t>
      </w:r>
      <w:r w:rsidR="00F61E24" w:rsidRPr="00E27806">
        <w:rPr>
          <w:color w:val="000000" w:themeColor="text1"/>
        </w:rPr>
        <w:t>hosting summer camps</w:t>
      </w:r>
      <w:r w:rsidR="00A9594C" w:rsidRPr="00E27806">
        <w:rPr>
          <w:color w:val="000000" w:themeColor="text1"/>
        </w:rPr>
        <w:t xml:space="preserve"> </w:t>
      </w:r>
      <w:r w:rsidR="00144CA0" w:rsidRPr="00E27806">
        <w:rPr>
          <w:color w:val="000000" w:themeColor="text1"/>
        </w:rPr>
        <w:t xml:space="preserve">and </w:t>
      </w:r>
      <w:r w:rsidRPr="00E27806">
        <w:rPr>
          <w:color w:val="000000" w:themeColor="text1"/>
        </w:rPr>
        <w:t>mobiliz</w:t>
      </w:r>
      <w:r w:rsidR="0059499C" w:rsidRPr="00E27806">
        <w:rPr>
          <w:color w:val="000000" w:themeColor="text1"/>
        </w:rPr>
        <w:t>ing</w:t>
      </w:r>
      <w:r w:rsidRPr="00E27806">
        <w:rPr>
          <w:color w:val="000000" w:themeColor="text1"/>
        </w:rPr>
        <w:t xml:space="preserve"> mission teams to help The Gathering </w:t>
      </w:r>
      <w:r w:rsidR="003C6F79" w:rsidRPr="00E27806">
        <w:rPr>
          <w:color w:val="000000" w:themeColor="text1"/>
        </w:rPr>
        <w:t>conduct the camps</w:t>
      </w:r>
      <w:r w:rsidRPr="00E27806">
        <w:rPr>
          <w:color w:val="000000" w:themeColor="text1"/>
        </w:rPr>
        <w:t>.</w:t>
      </w:r>
    </w:p>
    <w:p w14:paraId="036DCEC6" w14:textId="505C549E" w:rsidR="000C6C8D" w:rsidRPr="00E27806" w:rsidRDefault="000C6C8D" w:rsidP="000C6C8D">
      <w:pPr>
        <w:rPr>
          <w:color w:val="000000" w:themeColor="text1"/>
        </w:rPr>
      </w:pPr>
      <w:r w:rsidRPr="00E27806">
        <w:rPr>
          <w:color w:val="000000" w:themeColor="text1"/>
        </w:rPr>
        <w:t xml:space="preserve">“We’re talking about </w:t>
      </w:r>
      <w:r w:rsidR="00BE775C" w:rsidRPr="00E27806">
        <w:rPr>
          <w:color w:val="000000" w:themeColor="text1"/>
        </w:rPr>
        <w:t>intentional</w:t>
      </w:r>
      <w:r w:rsidR="00A9594C" w:rsidRPr="00E27806">
        <w:rPr>
          <w:color w:val="000000" w:themeColor="text1"/>
        </w:rPr>
        <w:t>ly</w:t>
      </w:r>
      <w:r w:rsidR="00BE775C" w:rsidRPr="00E27806">
        <w:rPr>
          <w:color w:val="000000" w:themeColor="text1"/>
        </w:rPr>
        <w:t xml:space="preserve"> </w:t>
      </w:r>
      <w:r w:rsidRPr="00E27806">
        <w:rPr>
          <w:color w:val="000000" w:themeColor="text1"/>
        </w:rPr>
        <w:t xml:space="preserve">engaging this city with </w:t>
      </w:r>
      <w:r w:rsidR="00144CA0" w:rsidRPr="00E27806">
        <w:rPr>
          <w:color w:val="000000" w:themeColor="text1"/>
        </w:rPr>
        <w:t>the gospel</w:t>
      </w:r>
      <w:r w:rsidR="00BE775C" w:rsidRPr="00E27806">
        <w:rPr>
          <w:color w:val="000000" w:themeColor="text1"/>
        </w:rPr>
        <w:t xml:space="preserve">,” </w:t>
      </w:r>
      <w:r w:rsidRPr="00E27806">
        <w:rPr>
          <w:color w:val="000000" w:themeColor="text1"/>
        </w:rPr>
        <w:t xml:space="preserve">Leno said. </w:t>
      </w:r>
    </w:p>
    <w:p w14:paraId="26A22A8B" w14:textId="4EACD126" w:rsidR="002F5F1D" w:rsidRPr="00E27806" w:rsidRDefault="00417276" w:rsidP="00CA3930">
      <w:pPr>
        <w:rPr>
          <w:color w:val="000000" w:themeColor="text1"/>
        </w:rPr>
      </w:pPr>
      <w:r w:rsidRPr="00E27806">
        <w:rPr>
          <w:color w:val="000000" w:themeColor="text1"/>
        </w:rPr>
        <w:t xml:space="preserve">God is doing something </w:t>
      </w:r>
      <w:r w:rsidR="00BE775C" w:rsidRPr="00E27806">
        <w:rPr>
          <w:color w:val="000000" w:themeColor="text1"/>
        </w:rPr>
        <w:t xml:space="preserve">so </w:t>
      </w:r>
      <w:r w:rsidRPr="00E27806">
        <w:rPr>
          <w:color w:val="000000" w:themeColor="text1"/>
        </w:rPr>
        <w:t xml:space="preserve">special among his </w:t>
      </w:r>
      <w:r w:rsidR="000C6C8D" w:rsidRPr="00E27806">
        <w:rPr>
          <w:color w:val="000000" w:themeColor="text1"/>
        </w:rPr>
        <w:t xml:space="preserve">weekly </w:t>
      </w:r>
      <w:r w:rsidRPr="00E27806">
        <w:rPr>
          <w:color w:val="000000" w:themeColor="text1"/>
        </w:rPr>
        <w:t>220 attendees that one senior pastor from a large sending church in Tennessee said, “I’d like to take some of The Gathering back home.”</w:t>
      </w:r>
    </w:p>
    <w:p w14:paraId="3646DB35" w14:textId="7FC2BE1B" w:rsidR="000C6C8D" w:rsidRPr="00E27806" w:rsidRDefault="000C6C8D" w:rsidP="00CA3930">
      <w:pPr>
        <w:rPr>
          <w:color w:val="000000" w:themeColor="text1"/>
        </w:rPr>
      </w:pPr>
      <w:r w:rsidRPr="00E27806">
        <w:rPr>
          <w:color w:val="000000" w:themeColor="text1"/>
        </w:rPr>
        <w:t xml:space="preserve">Garth and </w:t>
      </w:r>
      <w:r w:rsidR="00D440F2" w:rsidRPr="00E27806">
        <w:rPr>
          <w:color w:val="000000" w:themeColor="text1"/>
        </w:rPr>
        <w:t>Patty</w:t>
      </w:r>
      <w:r w:rsidRPr="00E27806">
        <w:rPr>
          <w:color w:val="000000" w:themeColor="text1"/>
        </w:rPr>
        <w:t xml:space="preserve"> modeled hospitality with the Bible studies that started in their home, and that value shows at The Gathering. With Elena Sorrentino taking the lead, The Gathering Place is the church’s coffee and snack area at the back of the </w:t>
      </w:r>
      <w:r w:rsidR="00BE775C" w:rsidRPr="00E27806">
        <w:rPr>
          <w:color w:val="000000" w:themeColor="text1"/>
        </w:rPr>
        <w:t>warehouse-turned-worship center</w:t>
      </w:r>
      <w:r w:rsidRPr="00E27806">
        <w:rPr>
          <w:color w:val="000000" w:themeColor="text1"/>
        </w:rPr>
        <w:t xml:space="preserve"> where people hang out after services and talk, which delights Leno’s shepherding heart.</w:t>
      </w:r>
    </w:p>
    <w:p w14:paraId="57544962" w14:textId="50CEDF93" w:rsidR="00CC5051" w:rsidRPr="00E27806" w:rsidRDefault="000C6C8D" w:rsidP="00CA3930">
      <w:pPr>
        <w:rPr>
          <w:color w:val="000000" w:themeColor="text1"/>
        </w:rPr>
      </w:pPr>
      <w:r w:rsidRPr="00E27806">
        <w:rPr>
          <w:color w:val="000000" w:themeColor="text1"/>
        </w:rPr>
        <w:t xml:space="preserve">Starting a </w:t>
      </w:r>
      <w:r w:rsidR="00BE775C" w:rsidRPr="00E27806">
        <w:rPr>
          <w:color w:val="000000" w:themeColor="text1"/>
        </w:rPr>
        <w:t xml:space="preserve">Baptist </w:t>
      </w:r>
      <w:r w:rsidR="004B14AF">
        <w:rPr>
          <w:color w:val="000000" w:themeColor="text1"/>
        </w:rPr>
        <w:t xml:space="preserve">church </w:t>
      </w:r>
      <w:r w:rsidRPr="00E27806">
        <w:rPr>
          <w:color w:val="000000" w:themeColor="text1"/>
        </w:rPr>
        <w:t xml:space="preserve">may have been foreign to Leno several years ago, but his church is on board now, particularly with missions giving. </w:t>
      </w:r>
      <w:r w:rsidR="004B14AF">
        <w:rPr>
          <w:color w:val="000000" w:themeColor="text1"/>
        </w:rPr>
        <w:t>In its</w:t>
      </w:r>
      <w:r w:rsidR="004B14AF" w:rsidRPr="00E27806">
        <w:rPr>
          <w:color w:val="000000" w:themeColor="text1"/>
        </w:rPr>
        <w:t xml:space="preserve"> </w:t>
      </w:r>
      <w:r w:rsidR="00CC5051" w:rsidRPr="00E27806">
        <w:rPr>
          <w:color w:val="000000" w:themeColor="text1"/>
        </w:rPr>
        <w:t xml:space="preserve">first year, The Gathering collected $9,350 for </w:t>
      </w:r>
      <w:r w:rsidR="0018294E">
        <w:rPr>
          <w:color w:val="000000" w:themeColor="text1"/>
        </w:rPr>
        <w:t xml:space="preserve">the Annie Armstrong Easter Offering® (AAEO) for North American </w:t>
      </w:r>
      <w:r w:rsidR="0018294E">
        <w:rPr>
          <w:color w:val="000000" w:themeColor="text1"/>
        </w:rPr>
        <w:lastRenderedPageBreak/>
        <w:t>missions</w:t>
      </w:r>
      <w:r w:rsidR="00CC5051" w:rsidRPr="00E27806">
        <w:rPr>
          <w:color w:val="000000" w:themeColor="text1"/>
        </w:rPr>
        <w:t>. The second year resulted in more than $13,000 given to North American Missions</w:t>
      </w:r>
      <w:r w:rsidR="003C6F79" w:rsidRPr="00E27806">
        <w:rPr>
          <w:color w:val="000000" w:themeColor="text1"/>
        </w:rPr>
        <w:t xml:space="preserve"> through AAEO</w:t>
      </w:r>
      <w:r w:rsidR="00CC5051" w:rsidRPr="00E27806">
        <w:rPr>
          <w:color w:val="000000" w:themeColor="text1"/>
        </w:rPr>
        <w:t>.</w:t>
      </w:r>
    </w:p>
    <w:p w14:paraId="18951B22" w14:textId="77777777" w:rsidR="00BE775C" w:rsidRPr="00E27806" w:rsidRDefault="00CC5051" w:rsidP="00CA3930">
      <w:pPr>
        <w:rPr>
          <w:color w:val="000000" w:themeColor="text1"/>
        </w:rPr>
      </w:pPr>
      <w:r w:rsidRPr="00E27806">
        <w:rPr>
          <w:color w:val="000000" w:themeColor="text1"/>
        </w:rPr>
        <w:t xml:space="preserve">The Gathering is now assisting other church plants and plans to sponsor one soon in </w:t>
      </w:r>
      <w:r w:rsidR="00BE775C" w:rsidRPr="00E27806">
        <w:rPr>
          <w:color w:val="000000" w:themeColor="text1"/>
        </w:rPr>
        <w:t xml:space="preserve">a nearby town. </w:t>
      </w:r>
      <w:r w:rsidRPr="00E27806">
        <w:rPr>
          <w:color w:val="000000" w:themeColor="text1"/>
        </w:rPr>
        <w:t xml:space="preserve">The shepherd </w:t>
      </w:r>
      <w:r w:rsidR="00BE775C" w:rsidRPr="00E27806">
        <w:rPr>
          <w:color w:val="000000" w:themeColor="text1"/>
        </w:rPr>
        <w:t>loves his flock and wants his church to be a church planting church.</w:t>
      </w:r>
    </w:p>
    <w:p w14:paraId="4E24C419" w14:textId="77777777" w:rsidR="00CC5051" w:rsidRPr="00E27806" w:rsidRDefault="00CC5051" w:rsidP="00CA3930">
      <w:pPr>
        <w:rPr>
          <w:color w:val="000000" w:themeColor="text1"/>
        </w:rPr>
      </w:pPr>
      <w:r w:rsidRPr="00E27806">
        <w:rPr>
          <w:color w:val="000000" w:themeColor="text1"/>
        </w:rPr>
        <w:t>Meanwhile, he enjoys the changes God has allowed him to experience through church planting.</w:t>
      </w:r>
    </w:p>
    <w:p w14:paraId="7383E0D9" w14:textId="791AFD02" w:rsidR="00CC5051" w:rsidRPr="00E27806" w:rsidRDefault="00CC5051" w:rsidP="00CC5051">
      <w:pPr>
        <w:rPr>
          <w:color w:val="000000" w:themeColor="text1"/>
        </w:rPr>
      </w:pPr>
      <w:r w:rsidRPr="00E27806">
        <w:rPr>
          <w:color w:val="000000" w:themeColor="text1"/>
        </w:rPr>
        <w:t xml:space="preserve">“I have become much more </w:t>
      </w:r>
      <w:r w:rsidRPr="00E27806">
        <w:rPr>
          <w:noProof/>
          <w:color w:val="000000" w:themeColor="text1"/>
        </w:rPr>
        <w:t>kingdom</w:t>
      </w:r>
      <w:r w:rsidR="0059499C" w:rsidRPr="00E27806">
        <w:rPr>
          <w:noProof/>
          <w:color w:val="000000" w:themeColor="text1"/>
        </w:rPr>
        <w:t>-</w:t>
      </w:r>
      <w:r w:rsidRPr="00E27806">
        <w:rPr>
          <w:noProof/>
          <w:color w:val="000000" w:themeColor="text1"/>
        </w:rPr>
        <w:t>focused</w:t>
      </w:r>
      <w:r w:rsidRPr="00E27806">
        <w:rPr>
          <w:color w:val="000000" w:themeColor="text1"/>
        </w:rPr>
        <w:t xml:space="preserve">,” Leno said. “I’ve become much more gospel centered. </w:t>
      </w:r>
      <w:r w:rsidR="00BE775C" w:rsidRPr="00E27806">
        <w:rPr>
          <w:color w:val="000000" w:themeColor="text1"/>
        </w:rPr>
        <w:t xml:space="preserve">Discipleship is key.  </w:t>
      </w:r>
      <w:r w:rsidRPr="00E27806">
        <w:rPr>
          <w:color w:val="000000" w:themeColor="text1"/>
        </w:rPr>
        <w:t xml:space="preserve">Prayer has become more valuable to me. It’s a more important tool in the </w:t>
      </w:r>
      <w:r w:rsidRPr="00E27806">
        <w:rPr>
          <w:noProof/>
          <w:color w:val="000000" w:themeColor="text1"/>
        </w:rPr>
        <w:t>toolkit</w:t>
      </w:r>
      <w:r w:rsidRPr="00E27806">
        <w:rPr>
          <w:color w:val="000000" w:themeColor="text1"/>
        </w:rPr>
        <w:t xml:space="preserve"> tha</w:t>
      </w:r>
      <w:r w:rsidR="0059499C" w:rsidRPr="00E27806">
        <w:rPr>
          <w:color w:val="000000" w:themeColor="text1"/>
        </w:rPr>
        <w:t>n</w:t>
      </w:r>
      <w:r w:rsidRPr="00E27806">
        <w:rPr>
          <w:color w:val="000000" w:themeColor="text1"/>
        </w:rPr>
        <w:t xml:space="preserve"> it has eve</w:t>
      </w:r>
      <w:r w:rsidR="0059499C" w:rsidRPr="00E27806">
        <w:rPr>
          <w:color w:val="000000" w:themeColor="text1"/>
        </w:rPr>
        <w:t>r</w:t>
      </w:r>
      <w:r w:rsidRPr="00E27806">
        <w:rPr>
          <w:color w:val="000000" w:themeColor="text1"/>
        </w:rPr>
        <w:t xml:space="preserve"> been before.</w:t>
      </w:r>
      <w:r w:rsidR="0059499C" w:rsidRPr="00E27806">
        <w:rPr>
          <w:color w:val="000000" w:themeColor="text1"/>
        </w:rPr>
        <w:t>”</w:t>
      </w:r>
    </w:p>
    <w:p w14:paraId="46111E72" w14:textId="2B63D974" w:rsidR="00893D3B" w:rsidRDefault="00994438" w:rsidP="00893D3B">
      <w:pPr>
        <w:rPr>
          <w:i/>
          <w:color w:val="000000" w:themeColor="text1"/>
        </w:rPr>
      </w:pPr>
      <w:r w:rsidRPr="00E27806">
        <w:rPr>
          <w:i/>
          <w:color w:val="000000" w:themeColor="text1"/>
        </w:rPr>
        <w:t xml:space="preserve">Garth and </w:t>
      </w:r>
      <w:r w:rsidR="00D440F2" w:rsidRPr="00E27806">
        <w:rPr>
          <w:i/>
          <w:color w:val="000000" w:themeColor="text1"/>
        </w:rPr>
        <w:t>Patty</w:t>
      </w:r>
      <w:r w:rsidRPr="00E27806">
        <w:rPr>
          <w:i/>
          <w:color w:val="000000" w:themeColor="text1"/>
        </w:rPr>
        <w:t xml:space="preserve"> Leno are AAEO Week of Prayer Missionaries for </w:t>
      </w:r>
      <w:r w:rsidR="00893D3B">
        <w:rPr>
          <w:i/>
          <w:color w:val="000000" w:themeColor="text1"/>
        </w:rPr>
        <w:t>NAMB</w:t>
      </w:r>
      <w:r w:rsidRPr="00E27806">
        <w:rPr>
          <w:i/>
          <w:color w:val="000000" w:themeColor="text1"/>
        </w:rPr>
        <w:t xml:space="preserve">. </w:t>
      </w:r>
      <w:r w:rsidR="00893D3B">
        <w:rPr>
          <w:i/>
          <w:color w:val="000000" w:themeColor="text1"/>
        </w:rPr>
        <w:t>Half of the funding NAMB receives to support, train and resource North American missionaries comes through the Annie Armstrong Easter Offering.</w:t>
      </w:r>
      <w:r w:rsidR="00893D3B" w:rsidRPr="00427D3F">
        <w:rPr>
          <w:i/>
          <w:color w:val="000000" w:themeColor="text1"/>
        </w:rPr>
        <w:t xml:space="preserve"> </w:t>
      </w:r>
      <w:r w:rsidR="00893D3B">
        <w:rPr>
          <w:i/>
          <w:color w:val="000000" w:themeColor="text1"/>
        </w:rPr>
        <w:t>L</w:t>
      </w:r>
      <w:r w:rsidR="00893D3B" w:rsidRPr="00427D3F">
        <w:rPr>
          <w:i/>
          <w:color w:val="000000" w:themeColor="text1"/>
        </w:rPr>
        <w:t xml:space="preserve">earn more about </w:t>
      </w:r>
      <w:r w:rsidR="00893D3B">
        <w:rPr>
          <w:i/>
          <w:color w:val="000000" w:themeColor="text1"/>
        </w:rPr>
        <w:t>the Leno’s</w:t>
      </w:r>
      <w:r w:rsidR="00893D3B" w:rsidRPr="00427D3F">
        <w:rPr>
          <w:i/>
          <w:color w:val="000000" w:themeColor="text1"/>
        </w:rPr>
        <w:t xml:space="preserve"> </w:t>
      </w:r>
      <w:r w:rsidR="00893D3B">
        <w:rPr>
          <w:i/>
          <w:color w:val="000000" w:themeColor="text1"/>
        </w:rPr>
        <w:t xml:space="preserve">and other missionaries </w:t>
      </w:r>
      <w:r w:rsidR="00893D3B" w:rsidRPr="00427D3F">
        <w:rPr>
          <w:i/>
          <w:color w:val="000000" w:themeColor="text1"/>
        </w:rPr>
        <w:t>at AnnieArmstrong.com.</w:t>
      </w:r>
    </w:p>
    <w:p w14:paraId="1F6AF74D" w14:textId="0B1227E1" w:rsidR="000453B6" w:rsidRPr="00427D3F" w:rsidRDefault="000453B6" w:rsidP="00893D3B">
      <w:pPr>
        <w:rPr>
          <w:i/>
          <w:color w:val="000000" w:themeColor="text1"/>
        </w:rPr>
      </w:pPr>
      <w:r>
        <w:rPr>
          <w:i/>
          <w:color w:val="000000" w:themeColor="text1"/>
        </w:rPr>
        <w:t>-30-</w:t>
      </w:r>
    </w:p>
    <w:p w14:paraId="73A7F224" w14:textId="044B3050" w:rsidR="000C6C8D" w:rsidRPr="00E27806" w:rsidRDefault="0059499C" w:rsidP="00CA3930">
      <w:pPr>
        <w:rPr>
          <w:color w:val="000000" w:themeColor="text1"/>
        </w:rPr>
      </w:pPr>
      <w:r w:rsidRPr="00E27806">
        <w:rPr>
          <w:i/>
          <w:color w:val="000000" w:themeColor="text1"/>
        </w:rPr>
        <w:t>Jim Burton is a photojournalist and writer based in Atlanta. He formerly served Southern Baptists as the director of Volunteer Mobilization and Mission Education with the North American Mission Board.</w:t>
      </w:r>
    </w:p>
    <w:p w14:paraId="0D0157AD" w14:textId="77777777" w:rsidR="00A869BE" w:rsidRPr="00E27806" w:rsidRDefault="000C6C8D" w:rsidP="00CA3930">
      <w:pPr>
        <w:rPr>
          <w:color w:val="000000" w:themeColor="text1"/>
        </w:rPr>
      </w:pPr>
      <w:r w:rsidRPr="00E27806">
        <w:rPr>
          <w:color w:val="000000" w:themeColor="text1"/>
        </w:rPr>
        <w:t xml:space="preserve"> </w:t>
      </w:r>
      <w:r w:rsidR="00A869BE" w:rsidRPr="00E27806">
        <w:rPr>
          <w:color w:val="000000" w:themeColor="text1"/>
        </w:rPr>
        <w:br/>
      </w:r>
    </w:p>
    <w:p w14:paraId="078D406C" w14:textId="77777777" w:rsidR="004F2020" w:rsidRPr="00E27806" w:rsidRDefault="004F2020" w:rsidP="00CA3930">
      <w:pPr>
        <w:rPr>
          <w:color w:val="000000" w:themeColor="text1"/>
        </w:rPr>
      </w:pPr>
    </w:p>
    <w:p w14:paraId="50ED2808" w14:textId="77777777" w:rsidR="00FC7D4A" w:rsidRPr="00E27806" w:rsidRDefault="00A25773" w:rsidP="00CA3930">
      <w:pPr>
        <w:rPr>
          <w:color w:val="000000" w:themeColor="text1"/>
        </w:rPr>
      </w:pPr>
      <w:r w:rsidRPr="00E27806">
        <w:rPr>
          <w:color w:val="000000" w:themeColor="text1"/>
        </w:rPr>
        <w:t xml:space="preserve">  </w:t>
      </w:r>
      <w:r w:rsidR="00FC7D4A" w:rsidRPr="00E27806">
        <w:rPr>
          <w:color w:val="000000" w:themeColor="text1"/>
        </w:rPr>
        <w:t xml:space="preserve">  </w:t>
      </w:r>
    </w:p>
    <w:p w14:paraId="3525889C" w14:textId="77777777" w:rsidR="00CA3930" w:rsidRPr="00E27806" w:rsidRDefault="00FC7D4A" w:rsidP="00CA3930">
      <w:pPr>
        <w:rPr>
          <w:color w:val="000000" w:themeColor="text1"/>
        </w:rPr>
      </w:pPr>
      <w:r w:rsidRPr="00E27806">
        <w:rPr>
          <w:color w:val="000000" w:themeColor="text1"/>
        </w:rPr>
        <w:t xml:space="preserve"> </w:t>
      </w:r>
    </w:p>
    <w:p w14:paraId="7BF68A02" w14:textId="77777777" w:rsidR="002A0982" w:rsidRPr="00E27806" w:rsidRDefault="002A0982" w:rsidP="002A0982">
      <w:pPr>
        <w:rPr>
          <w:color w:val="000000" w:themeColor="text1"/>
        </w:rPr>
      </w:pPr>
    </w:p>
    <w:p w14:paraId="3C19578D" w14:textId="77777777" w:rsidR="002A0982" w:rsidRPr="00E27806" w:rsidRDefault="002A0982" w:rsidP="002A0982">
      <w:pPr>
        <w:rPr>
          <w:color w:val="000000" w:themeColor="text1"/>
        </w:rPr>
      </w:pPr>
    </w:p>
    <w:p w14:paraId="33409A8F" w14:textId="77777777" w:rsidR="002A0982" w:rsidRPr="00E27806" w:rsidRDefault="002A0982" w:rsidP="002A0982">
      <w:pPr>
        <w:rPr>
          <w:color w:val="000000" w:themeColor="text1"/>
        </w:rPr>
      </w:pPr>
    </w:p>
    <w:p w14:paraId="50762DB9" w14:textId="77777777" w:rsidR="00FE1B8B" w:rsidRPr="00E27806" w:rsidRDefault="003B0D8C" w:rsidP="002A0982">
      <w:pPr>
        <w:rPr>
          <w:color w:val="000000" w:themeColor="text1"/>
        </w:rPr>
      </w:pPr>
      <w:r w:rsidRPr="00E27806">
        <w:rPr>
          <w:color w:val="000000" w:themeColor="text1"/>
        </w:rPr>
        <w:t xml:space="preserve"> </w:t>
      </w:r>
    </w:p>
    <w:p w14:paraId="60C500E0" w14:textId="77777777" w:rsidR="00FE1B8B" w:rsidRPr="00E27806" w:rsidRDefault="00FE1B8B" w:rsidP="00FE1B8B">
      <w:pPr>
        <w:rPr>
          <w:color w:val="000000" w:themeColor="text1"/>
        </w:rPr>
      </w:pPr>
    </w:p>
    <w:p w14:paraId="00BF7615" w14:textId="77777777" w:rsidR="00FE1B8B" w:rsidRPr="00E27806" w:rsidRDefault="00FE1B8B">
      <w:pPr>
        <w:rPr>
          <w:color w:val="000000" w:themeColor="text1"/>
        </w:rPr>
      </w:pPr>
    </w:p>
    <w:sectPr w:rsidR="00FE1B8B" w:rsidRPr="00E27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ytgASphaWZgYGBko6SsGpxcWZ+XkgBca1AB4c4PssAAAA"/>
  </w:docVars>
  <w:rsids>
    <w:rsidRoot w:val="00A338F6"/>
    <w:rsid w:val="000453B6"/>
    <w:rsid w:val="00062195"/>
    <w:rsid w:val="000A24A6"/>
    <w:rsid w:val="000C6C8D"/>
    <w:rsid w:val="00106ED2"/>
    <w:rsid w:val="00144CA0"/>
    <w:rsid w:val="0018294E"/>
    <w:rsid w:val="001E634A"/>
    <w:rsid w:val="00232A63"/>
    <w:rsid w:val="002A0982"/>
    <w:rsid w:val="002F5F1D"/>
    <w:rsid w:val="003B0D8C"/>
    <w:rsid w:val="003B688B"/>
    <w:rsid w:val="003C6F79"/>
    <w:rsid w:val="003F3140"/>
    <w:rsid w:val="00417276"/>
    <w:rsid w:val="004B14AF"/>
    <w:rsid w:val="004F2020"/>
    <w:rsid w:val="0059499C"/>
    <w:rsid w:val="006344C5"/>
    <w:rsid w:val="00670256"/>
    <w:rsid w:val="006A3AD0"/>
    <w:rsid w:val="00803DAF"/>
    <w:rsid w:val="0081707F"/>
    <w:rsid w:val="008839EC"/>
    <w:rsid w:val="00893D3B"/>
    <w:rsid w:val="008B6466"/>
    <w:rsid w:val="008C4C83"/>
    <w:rsid w:val="008F2EA6"/>
    <w:rsid w:val="0098383B"/>
    <w:rsid w:val="00994438"/>
    <w:rsid w:val="009E6547"/>
    <w:rsid w:val="00A05D76"/>
    <w:rsid w:val="00A25773"/>
    <w:rsid w:val="00A338F6"/>
    <w:rsid w:val="00A869BE"/>
    <w:rsid w:val="00A9594C"/>
    <w:rsid w:val="00AC3753"/>
    <w:rsid w:val="00AD4640"/>
    <w:rsid w:val="00B61B6F"/>
    <w:rsid w:val="00BD55C6"/>
    <w:rsid w:val="00BE775C"/>
    <w:rsid w:val="00CA3930"/>
    <w:rsid w:val="00CC5051"/>
    <w:rsid w:val="00CF1CBF"/>
    <w:rsid w:val="00D440F2"/>
    <w:rsid w:val="00E27806"/>
    <w:rsid w:val="00E41865"/>
    <w:rsid w:val="00ED4B51"/>
    <w:rsid w:val="00F339C9"/>
    <w:rsid w:val="00F61E24"/>
    <w:rsid w:val="00F65BE5"/>
    <w:rsid w:val="00FC5736"/>
    <w:rsid w:val="00FC7D4A"/>
    <w:rsid w:val="00FE1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1C9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640"/>
    <w:pPr>
      <w:spacing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AD4640"/>
    <w:rPr>
      <w:rFonts w:ascii="Helvetica" w:hAnsi="Helvetica"/>
      <w:sz w:val="18"/>
      <w:szCs w:val="18"/>
    </w:rPr>
  </w:style>
  <w:style w:type="character" w:styleId="CommentReference">
    <w:name w:val="annotation reference"/>
    <w:basedOn w:val="DefaultParagraphFont"/>
    <w:uiPriority w:val="99"/>
    <w:semiHidden/>
    <w:unhideWhenUsed/>
    <w:rsid w:val="00106ED2"/>
    <w:rPr>
      <w:sz w:val="18"/>
      <w:szCs w:val="18"/>
    </w:rPr>
  </w:style>
  <w:style w:type="paragraph" w:styleId="CommentText">
    <w:name w:val="annotation text"/>
    <w:basedOn w:val="Normal"/>
    <w:link w:val="CommentTextChar"/>
    <w:uiPriority w:val="99"/>
    <w:semiHidden/>
    <w:unhideWhenUsed/>
    <w:rsid w:val="00106ED2"/>
    <w:pPr>
      <w:spacing w:line="240" w:lineRule="auto"/>
    </w:pPr>
    <w:rPr>
      <w:szCs w:val="24"/>
    </w:rPr>
  </w:style>
  <w:style w:type="character" w:customStyle="1" w:styleId="CommentTextChar">
    <w:name w:val="Comment Text Char"/>
    <w:basedOn w:val="DefaultParagraphFont"/>
    <w:link w:val="CommentText"/>
    <w:uiPriority w:val="99"/>
    <w:semiHidden/>
    <w:rsid w:val="00106ED2"/>
    <w:rPr>
      <w:szCs w:val="24"/>
    </w:rPr>
  </w:style>
  <w:style w:type="paragraph" w:styleId="CommentSubject">
    <w:name w:val="annotation subject"/>
    <w:basedOn w:val="CommentText"/>
    <w:next w:val="CommentText"/>
    <w:link w:val="CommentSubjectChar"/>
    <w:uiPriority w:val="99"/>
    <w:semiHidden/>
    <w:unhideWhenUsed/>
    <w:rsid w:val="00106ED2"/>
    <w:rPr>
      <w:b/>
      <w:bCs/>
      <w:sz w:val="20"/>
      <w:szCs w:val="20"/>
    </w:rPr>
  </w:style>
  <w:style w:type="character" w:customStyle="1" w:styleId="CommentSubjectChar">
    <w:name w:val="Comment Subject Char"/>
    <w:basedOn w:val="CommentTextChar"/>
    <w:link w:val="CommentSubject"/>
    <w:uiPriority w:val="99"/>
    <w:semiHidden/>
    <w:rsid w:val="00106E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1252</Words>
  <Characters>7140</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ton</dc:creator>
  <cp:lastModifiedBy>Conway, Joe</cp:lastModifiedBy>
  <cp:revision>12</cp:revision>
  <dcterms:created xsi:type="dcterms:W3CDTF">2016-11-19T13:09:00Z</dcterms:created>
  <dcterms:modified xsi:type="dcterms:W3CDTF">2016-12-19T16:28:00Z</dcterms:modified>
</cp:coreProperties>
</file>